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82E679" w14:textId="76DE51CD" w:rsidR="00F77CEC" w:rsidRPr="00161BEA" w:rsidRDefault="00C52E6A" w:rsidP="00F77CEC">
      <w:pPr>
        <w:tabs>
          <w:tab w:val="left" w:pos="2880"/>
        </w:tabs>
        <w:spacing w:beforeLines="50" w:before="120" w:line="600" w:lineRule="exact"/>
        <w:jc w:val="center"/>
        <w:rPr>
          <w:b/>
          <w:bCs/>
          <w:sz w:val="22"/>
          <w:szCs w:val="22"/>
        </w:rPr>
      </w:pPr>
      <w:bookmarkStart w:id="0" w:name="_Hlk535502541"/>
      <w:r>
        <w:rPr>
          <w:rFonts w:hint="eastAsia"/>
          <w:b/>
          <w:bCs/>
          <w:sz w:val="22"/>
          <w:szCs w:val="22"/>
        </w:rPr>
        <w:t xml:space="preserve">CSC017 Fall </w:t>
      </w:r>
      <w:r w:rsidR="00F77CEC" w:rsidRPr="00161BEA">
        <w:rPr>
          <w:b/>
          <w:bCs/>
          <w:sz w:val="22"/>
          <w:szCs w:val="22"/>
        </w:rPr>
        <w:t>20</w:t>
      </w:r>
      <w:r w:rsidR="00161BEA" w:rsidRPr="00161BEA">
        <w:rPr>
          <w:b/>
          <w:bCs/>
          <w:sz w:val="22"/>
          <w:szCs w:val="22"/>
        </w:rPr>
        <w:t>2</w:t>
      </w:r>
      <w:r>
        <w:rPr>
          <w:rFonts w:hint="eastAsia"/>
          <w:b/>
          <w:bCs/>
          <w:sz w:val="22"/>
          <w:szCs w:val="22"/>
        </w:rPr>
        <w:t>4 Final Exam Sample</w:t>
      </w:r>
      <w:r w:rsidR="00380DD5">
        <w:rPr>
          <w:rFonts w:hint="eastAsia"/>
          <w:b/>
          <w:bCs/>
          <w:sz w:val="22"/>
          <w:szCs w:val="22"/>
        </w:rPr>
        <w:t xml:space="preserve"> Questions</w:t>
      </w:r>
    </w:p>
    <w:p w14:paraId="7DDF4568" w14:textId="053D9531" w:rsidR="00F77CEC" w:rsidRPr="00161BEA" w:rsidRDefault="00C52E6A" w:rsidP="00F77CEC">
      <w:pPr>
        <w:spacing w:afterLines="30" w:after="72" w:line="600" w:lineRule="exact"/>
        <w:rPr>
          <w:b/>
          <w:bCs/>
          <w:i/>
          <w:sz w:val="22"/>
          <w:szCs w:val="22"/>
          <w:u w:val="single"/>
        </w:rPr>
      </w:pPr>
      <w:r>
        <w:rPr>
          <w:rFonts w:hint="eastAsia"/>
          <w:b/>
          <w:bCs/>
          <w:sz w:val="22"/>
          <w:szCs w:val="22"/>
        </w:rPr>
        <w:t>Student Name</w:t>
      </w:r>
      <w:r w:rsidR="00F77CEC" w:rsidRPr="00161BEA">
        <w:rPr>
          <w:b/>
          <w:bCs/>
          <w:sz w:val="22"/>
          <w:szCs w:val="22"/>
        </w:rPr>
        <w:t>：</w:t>
      </w:r>
      <w:r w:rsidR="00F77CEC" w:rsidRPr="00161BEA">
        <w:rPr>
          <w:b/>
          <w:bCs/>
          <w:sz w:val="22"/>
          <w:szCs w:val="22"/>
          <w:u w:val="single"/>
        </w:rPr>
        <w:t xml:space="preserve">              </w:t>
      </w:r>
      <w:r w:rsidRPr="00161BEA">
        <w:rPr>
          <w:b/>
          <w:bCs/>
          <w:sz w:val="22"/>
          <w:szCs w:val="22"/>
          <w:u w:val="single"/>
        </w:rPr>
        <w:t xml:space="preserve">              </w:t>
      </w:r>
      <w:r>
        <w:rPr>
          <w:rFonts w:hint="eastAsia"/>
          <w:b/>
          <w:bCs/>
          <w:sz w:val="22"/>
          <w:szCs w:val="22"/>
          <w:u w:val="single"/>
        </w:rPr>
        <w:t xml:space="preserve"> </w:t>
      </w:r>
      <w:r>
        <w:rPr>
          <w:rFonts w:hint="eastAsia"/>
          <w:b/>
          <w:bCs/>
          <w:sz w:val="22"/>
          <w:szCs w:val="22"/>
        </w:rPr>
        <w:t>ID</w:t>
      </w:r>
      <w:r w:rsidR="00F77CEC" w:rsidRPr="00161BEA">
        <w:rPr>
          <w:b/>
          <w:bCs/>
          <w:sz w:val="22"/>
          <w:szCs w:val="22"/>
        </w:rPr>
        <w:t>：</w:t>
      </w:r>
      <w:r w:rsidR="00F77CEC" w:rsidRPr="00161BEA">
        <w:rPr>
          <w:b/>
          <w:bCs/>
          <w:sz w:val="22"/>
          <w:szCs w:val="22"/>
          <w:u w:val="single"/>
        </w:rPr>
        <w:t xml:space="preserve">             </w:t>
      </w:r>
      <w:r w:rsidRPr="00161BEA">
        <w:rPr>
          <w:b/>
          <w:bCs/>
          <w:sz w:val="22"/>
          <w:szCs w:val="22"/>
          <w:u w:val="single"/>
        </w:rPr>
        <w:t xml:space="preserve">             </w:t>
      </w:r>
      <w:r w:rsidR="00F77CEC" w:rsidRPr="00161BEA">
        <w:rPr>
          <w:b/>
          <w:bCs/>
          <w:sz w:val="22"/>
          <w:szCs w:val="22"/>
          <w:u w:val="single"/>
        </w:rPr>
        <w:t xml:space="preserve"> </w:t>
      </w:r>
      <w:r>
        <w:rPr>
          <w:rFonts w:hint="eastAsia"/>
          <w:b/>
          <w:bCs/>
          <w:sz w:val="22"/>
          <w:szCs w:val="22"/>
          <w:u w:val="single"/>
        </w:rPr>
        <w:t xml:space="preserve">  </w:t>
      </w:r>
    </w:p>
    <w:tbl>
      <w:tblPr>
        <w:tblW w:w="26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1609"/>
      </w:tblGrid>
      <w:tr w:rsidR="00F77CEC" w:rsidRPr="00161BEA" w14:paraId="6C563252" w14:textId="77777777" w:rsidTr="00F77CEC">
        <w:trPr>
          <w:trHeight w:val="537"/>
          <w:jc w:val="center"/>
        </w:trPr>
        <w:tc>
          <w:tcPr>
            <w:tcW w:w="1080" w:type="dxa"/>
            <w:vAlign w:val="center"/>
          </w:tcPr>
          <w:p w14:paraId="7F51B3E9" w14:textId="62852B78" w:rsidR="00F77CEC" w:rsidRPr="00161BEA" w:rsidRDefault="00C52E6A" w:rsidP="00F77CE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rFonts w:hint="eastAsia"/>
                <w:b/>
                <w:bCs/>
                <w:sz w:val="22"/>
                <w:szCs w:val="22"/>
              </w:rPr>
              <w:t>Total P</w:t>
            </w:r>
            <w:r>
              <w:rPr>
                <w:b/>
                <w:bCs/>
                <w:sz w:val="22"/>
                <w:szCs w:val="22"/>
              </w:rPr>
              <w:t>o</w:t>
            </w:r>
            <w:r>
              <w:rPr>
                <w:rFonts w:hint="eastAsia"/>
                <w:b/>
                <w:bCs/>
                <w:sz w:val="22"/>
                <w:szCs w:val="22"/>
              </w:rPr>
              <w:t>ints</w:t>
            </w:r>
          </w:p>
        </w:tc>
        <w:tc>
          <w:tcPr>
            <w:tcW w:w="1609" w:type="dxa"/>
            <w:vAlign w:val="center"/>
          </w:tcPr>
          <w:p w14:paraId="7C6FE94D" w14:textId="77777777" w:rsidR="00F77CEC" w:rsidRPr="00161BEA" w:rsidRDefault="00F77CEC" w:rsidP="00F77CEC">
            <w:pPr>
              <w:jc w:val="center"/>
              <w:rPr>
                <w:b/>
                <w:bCs/>
                <w:sz w:val="22"/>
                <w:szCs w:val="22"/>
              </w:rPr>
            </w:pPr>
          </w:p>
        </w:tc>
      </w:tr>
    </w:tbl>
    <w:bookmarkEnd w:id="0"/>
    <w:p w14:paraId="58A928A7" w14:textId="3E13C27A" w:rsidR="001541C1" w:rsidRDefault="001541C1" w:rsidP="00A01C41">
      <w:pPr>
        <w:rPr>
          <w:sz w:val="22"/>
          <w:szCs w:val="22"/>
        </w:rPr>
      </w:pPr>
      <w:r>
        <w:rPr>
          <w:sz w:val="22"/>
          <w:szCs w:val="22"/>
        </w:rPr>
        <w:t>Each multiple choice question has exactly one correct choice as answer. If there are multile choices that are correct, please se</w:t>
      </w:r>
      <w:r w:rsidR="000024E9">
        <w:rPr>
          <w:sz w:val="22"/>
          <w:szCs w:val="22"/>
        </w:rPr>
        <w:t>Chap</w:t>
      </w:r>
      <w:r>
        <w:rPr>
          <w:sz w:val="22"/>
          <w:szCs w:val="22"/>
        </w:rPr>
        <w:t>t the choice “All of the above”.   If there are no choice that is correct, please se</w:t>
      </w:r>
      <w:r w:rsidR="000024E9">
        <w:rPr>
          <w:sz w:val="22"/>
          <w:szCs w:val="22"/>
        </w:rPr>
        <w:t>Chap</w:t>
      </w:r>
      <w:r>
        <w:rPr>
          <w:sz w:val="22"/>
          <w:szCs w:val="22"/>
        </w:rPr>
        <w:t xml:space="preserve">t the choice “None of the above”.   </w:t>
      </w:r>
    </w:p>
    <w:p w14:paraId="393A72FA" w14:textId="77777777" w:rsidR="00946FB8" w:rsidRDefault="00946FB8" w:rsidP="002C4466">
      <w:pPr>
        <w:rPr>
          <w:sz w:val="22"/>
          <w:szCs w:val="22"/>
        </w:rPr>
      </w:pPr>
    </w:p>
    <w:p w14:paraId="2B6140B0" w14:textId="70D71570" w:rsidR="000024E9" w:rsidRDefault="000024E9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hap 3.</w:t>
      </w:r>
    </w:p>
    <w:p w14:paraId="35E2B657" w14:textId="68C67DA4" w:rsidR="00C34CB1" w:rsidRDefault="00C34CB1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34CB1">
        <w:rPr>
          <w:rFonts w:ascii="Times New Roman" w:hAnsi="Times New Roman"/>
          <w:sz w:val="22"/>
          <w:szCs w:val="22"/>
          <w:lang w:eastAsia="zh-CN"/>
        </w:rPr>
        <w:t>Consider the figure below in which a TCP sender and receiver communicate over a connection in which the sender-&gt;receiver segments may be lost. The TCP sender sends an initial window of 5 segments. Suppose the initial value of the sender-&gt;receiver sequence number is 397 and the first 5 segments each contain 296 bytes. The delay between the sender and receiver is 7 time units, and so the first segment arrives at the receiver at t=8. As shown in the figure below, 2 of the 5 segment(s) are lost between the segment and receiver.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</w:p>
    <w:p w14:paraId="125077BE" w14:textId="3185EAAB" w:rsidR="00C34CB1" w:rsidRDefault="00C34CB1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noProof/>
        </w:rPr>
        <w:drawing>
          <wp:inline distT="0" distB="0" distL="0" distR="0" wp14:anchorId="6B3C0E25" wp14:editId="12778F00">
            <wp:extent cx="2827020" cy="3042119"/>
            <wp:effectExtent l="0" t="0" r="0" b="6350"/>
            <wp:docPr id="577513127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7513127" name="Picture 5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277" cy="30499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91AAB" w14:textId="77B4043B" w:rsidR="000024E9" w:rsidRDefault="000024E9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AA1AB9E" w14:textId="72D88351" w:rsidR="00C34CB1" w:rsidRDefault="00C34CB1" w:rsidP="00C34CB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a) </w:t>
      </w:r>
      <w:r w:rsidRPr="00C34CB1">
        <w:rPr>
          <w:rFonts w:ascii="Times New Roman" w:hAnsi="Times New Roman"/>
          <w:sz w:val="22"/>
          <w:szCs w:val="22"/>
          <w:lang w:eastAsia="zh-CN"/>
        </w:rPr>
        <w:t>Give the sequence numbers associated with each of the 5 segments sent by the sender. Format your answer as: a,b,c,...</w:t>
      </w:r>
      <w:r>
        <w:rPr>
          <w:rFonts w:ascii="Times New Roman" w:hAnsi="Times New Roman"/>
          <w:sz w:val="22"/>
          <w:szCs w:val="22"/>
          <w:lang w:eastAsia="zh-CN"/>
        </w:rPr>
        <w:t xml:space="preserve"> (Hint: </w:t>
      </w:r>
      <w:r w:rsidRPr="00C34CB1">
        <w:rPr>
          <w:rFonts w:ascii="Times New Roman" w:hAnsi="Times New Roman"/>
          <w:sz w:val="22"/>
          <w:szCs w:val="22"/>
          <w:lang w:eastAsia="zh-CN"/>
        </w:rPr>
        <w:t>Sequence numbers are equal to the sum of the previous bytes sent and the old sequence number</w:t>
      </w:r>
      <w:r>
        <w:rPr>
          <w:rFonts w:ascii="Times New Roman" w:hAnsi="Times New Roman"/>
          <w:sz w:val="22"/>
          <w:szCs w:val="22"/>
          <w:lang w:eastAsia="zh-CN"/>
        </w:rPr>
        <w:t>)</w:t>
      </w:r>
    </w:p>
    <w:p w14:paraId="3C40E0D4" w14:textId="21CEF0A5" w:rsidR="000024E9" w:rsidRDefault="00C34CB1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ANS: </w:t>
      </w:r>
      <w:r w:rsidRPr="00C34CB1">
        <w:rPr>
          <w:rFonts w:ascii="Times New Roman" w:hAnsi="Times New Roman"/>
          <w:sz w:val="22"/>
          <w:szCs w:val="22"/>
          <w:lang w:eastAsia="zh-CN"/>
        </w:rPr>
        <w:t>397,693,989,1285,1581</w:t>
      </w:r>
    </w:p>
    <w:p w14:paraId="76F2B5F4" w14:textId="77777777" w:rsidR="00C34CB1" w:rsidRDefault="00C34CB1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362B1ED" w14:textId="38EF5689" w:rsidR="00C34CB1" w:rsidRDefault="00C34CB1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b) </w:t>
      </w:r>
      <w:r w:rsidRPr="00C34CB1">
        <w:rPr>
          <w:rFonts w:ascii="Times New Roman" w:hAnsi="Times New Roman"/>
          <w:sz w:val="22"/>
          <w:szCs w:val="22"/>
          <w:lang w:eastAsia="zh-CN"/>
        </w:rPr>
        <w:t>Give the ACK numbers the receiver sends in response to each of the segments. If a segment never arrives use 'x' to denote it, and format your answer as: a,b,c,...</w:t>
      </w:r>
      <w:r>
        <w:rPr>
          <w:rFonts w:ascii="Times New Roman" w:hAnsi="Times New Roman"/>
          <w:sz w:val="22"/>
          <w:szCs w:val="22"/>
          <w:lang w:eastAsia="zh-CN"/>
        </w:rPr>
        <w:t xml:space="preserve"> (Hint: </w:t>
      </w:r>
      <w:r w:rsidRPr="00C34CB1">
        <w:rPr>
          <w:rFonts w:ascii="Times New Roman" w:hAnsi="Times New Roman"/>
          <w:sz w:val="22"/>
          <w:szCs w:val="22"/>
          <w:lang w:eastAsia="zh-CN"/>
        </w:rPr>
        <w:t>ACKs cumulatively add the bytes received to the sequence number</w:t>
      </w:r>
      <w:r>
        <w:rPr>
          <w:rFonts w:ascii="Times New Roman" w:hAnsi="Times New Roman"/>
          <w:sz w:val="22"/>
          <w:szCs w:val="22"/>
          <w:lang w:eastAsia="zh-CN"/>
        </w:rPr>
        <w:t>.)</w:t>
      </w:r>
    </w:p>
    <w:p w14:paraId="24F2CBBF" w14:textId="3E7CA5AF" w:rsidR="00C34CB1" w:rsidRDefault="00C34CB1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ANS: </w:t>
      </w:r>
      <w:r w:rsidRPr="00C34CB1">
        <w:rPr>
          <w:rFonts w:ascii="Times New Roman" w:hAnsi="Times New Roman"/>
          <w:sz w:val="22"/>
          <w:szCs w:val="22"/>
          <w:lang w:eastAsia="zh-CN"/>
        </w:rPr>
        <w:t>693,989,x,x, 989</w:t>
      </w:r>
    </w:p>
    <w:p w14:paraId="029F1D35" w14:textId="77777777" w:rsidR="003A080C" w:rsidRDefault="003A080C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AADC3C0" w14:textId="19FC09BF" w:rsidR="003A080C" w:rsidRDefault="003A080C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hap 4.</w:t>
      </w:r>
    </w:p>
    <w:p w14:paraId="7A6E8D9F" w14:textId="2238F855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913BF7">
        <w:rPr>
          <w:rFonts w:ascii="Times New Roman" w:hAnsi="Times New Roman"/>
          <w:sz w:val="22"/>
          <w:szCs w:val="22"/>
          <w:lang w:eastAsia="zh-CN"/>
        </w:rPr>
        <w:t xml:space="preserve">Consider the pattern of red and green packet arrivals to a router’s output port queue, shown below. Suppose each packet takes one time slot to be transmitted, and can only begin transmission at the beginning of a time slot after its arrival. 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Pr="00913BF7">
        <w:rPr>
          <w:rFonts w:ascii="Times New Roman" w:hAnsi="Times New Roman"/>
          <w:sz w:val="22"/>
          <w:szCs w:val="22"/>
          <w:lang w:eastAsia="zh-CN"/>
        </w:rPr>
        <w:t xml:space="preserve">Give your answer as 7 ordered digits (each corresponding to the packet number of a departing packet), with a single space </w:t>
      </w:r>
      <w:r w:rsidRPr="00913BF7">
        <w:rPr>
          <w:rFonts w:ascii="Times New Roman" w:hAnsi="Times New Roman"/>
          <w:sz w:val="22"/>
          <w:szCs w:val="22"/>
          <w:lang w:eastAsia="zh-CN"/>
        </w:rPr>
        <w:lastRenderedPageBreak/>
        <w:t>between each digit, and no spaces before the first or after the last digit, e.g., in a form like 7 6 5 4 3 2 1.</w:t>
      </w:r>
    </w:p>
    <w:p w14:paraId="2C0D9071" w14:textId="5FF5B682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913BF7">
        <w:rPr>
          <w:rFonts w:ascii="Times New Roman" w:hAnsi="Times New Roman"/>
          <w:sz w:val="22"/>
          <w:szCs w:val="22"/>
          <w:lang w:eastAsia="zh-CN"/>
        </w:rPr>
        <w:drawing>
          <wp:inline distT="0" distB="0" distL="0" distR="0" wp14:anchorId="7067941B" wp14:editId="4CE05E81">
            <wp:extent cx="3940810" cy="1809565"/>
            <wp:effectExtent l="0" t="0" r="2540" b="635"/>
            <wp:docPr id="2052" name="Picture 4" descr="A diagram of numbers and question marks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85DBD8D-BA69-EE44-FA6C-B4700330FD9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2" name="Picture 4" descr="A diagram of numbers and question marks&#10;&#10;Description automatically generated">
                      <a:extLst>
                        <a:ext uri="{FF2B5EF4-FFF2-40B4-BE49-F238E27FC236}">
                          <a16:creationId xmlns:a16="http://schemas.microsoft.com/office/drawing/2014/main" id="{D85DBD8D-BA69-EE44-FA6C-B4700330FD9D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227" cy="18134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BA347E" w14:textId="7E9B8CEC" w:rsidR="00C34CB1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a)</w:t>
      </w:r>
      <w:r w:rsidRPr="00913BF7">
        <w:rPr>
          <w:rFonts w:ascii="Times New Roman" w:hAnsi="Times New Roman"/>
          <w:sz w:val="22"/>
          <w:szCs w:val="22"/>
          <w:lang w:eastAsia="zh-CN"/>
        </w:rPr>
        <w:t xml:space="preserve"> Indicate the sequence of departing packet numbers (at t = 1, 2, 3, 4, 5, 7, 8) under FCFS scheduling. </w:t>
      </w:r>
    </w:p>
    <w:p w14:paraId="5B4A06BA" w14:textId="3F26BF71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ANS:</w:t>
      </w:r>
      <w:r w:rsidRPr="00913BF7">
        <w:rPr>
          <w:rFonts w:ascii="Times New Roman" w:hAnsi="Times New Roman"/>
          <w:lang w:eastAsia="zh-CN"/>
        </w:rPr>
        <w:t xml:space="preserve"> </w:t>
      </w:r>
      <w:r w:rsidRPr="00913BF7">
        <w:rPr>
          <w:rFonts w:ascii="Times New Roman" w:hAnsi="Times New Roman"/>
          <w:sz w:val="22"/>
          <w:szCs w:val="22"/>
          <w:lang w:eastAsia="zh-CN"/>
        </w:rPr>
        <w:t>1 2 3 4 5 6 7</w:t>
      </w:r>
    </w:p>
    <w:p w14:paraId="6A37ECBD" w14:textId="77777777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D74C512" w14:textId="6A0866F6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b) </w:t>
      </w:r>
      <w:r w:rsidRPr="00913BF7">
        <w:rPr>
          <w:rFonts w:ascii="Times New Roman" w:hAnsi="Times New Roman"/>
          <w:sz w:val="22"/>
          <w:szCs w:val="22"/>
          <w:lang w:eastAsia="zh-CN"/>
        </w:rPr>
        <w:t>Indicate the sequence of departing packet numbers (at t = 1, 2, 3, 4, 5, 7, 8) under priority scheduling, where red packets have higher priority.</w:t>
      </w:r>
    </w:p>
    <w:p w14:paraId="6D173E32" w14:textId="6D552EAE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ANS: </w:t>
      </w:r>
      <w:r w:rsidRPr="00913BF7">
        <w:rPr>
          <w:rFonts w:ascii="Times New Roman" w:hAnsi="Times New Roman"/>
          <w:sz w:val="22"/>
          <w:szCs w:val="22"/>
          <w:lang w:eastAsia="zh-CN"/>
        </w:rPr>
        <w:t>1 4 5 2 3 7 6</w:t>
      </w:r>
    </w:p>
    <w:p w14:paraId="61408924" w14:textId="77777777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DF01FC7" w14:textId="4AD58AFC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c) </w:t>
      </w:r>
      <w:r w:rsidRPr="00913BF7">
        <w:rPr>
          <w:rFonts w:ascii="Times New Roman" w:hAnsi="Times New Roman"/>
          <w:sz w:val="22"/>
          <w:szCs w:val="22"/>
          <w:lang w:eastAsia="zh-CN"/>
        </w:rPr>
        <w:t>Indicate the sequence of departing packet numbers (at t = 1, 2, 3, 4, 5, 7, 8) under round robin scheduling, where red starts a round if there are both red and green packets ready to transmit after an empty slot.</w:t>
      </w:r>
    </w:p>
    <w:p w14:paraId="3026A385" w14:textId="60A139E1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ANS: </w:t>
      </w:r>
      <w:r w:rsidRPr="00913BF7">
        <w:rPr>
          <w:rFonts w:ascii="Times New Roman" w:hAnsi="Times New Roman"/>
          <w:sz w:val="22"/>
          <w:szCs w:val="22"/>
          <w:lang w:eastAsia="zh-CN"/>
        </w:rPr>
        <w:t>1 2 4 3 5 6 7</w:t>
      </w:r>
    </w:p>
    <w:p w14:paraId="4576E6B4" w14:textId="77777777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0C8BA40" w14:textId="2304F311" w:rsidR="00913BF7" w:rsidRPr="00913BF7" w:rsidRDefault="00913BF7" w:rsidP="00913BF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hap 4</w:t>
      </w:r>
      <w:r w:rsidRPr="00913BF7">
        <w:rPr>
          <w:rFonts w:ascii="Times New Roman" w:hAnsi="Times New Roman"/>
          <w:sz w:val="22"/>
          <w:szCs w:val="22"/>
          <w:lang w:eastAsia="zh-CN"/>
        </w:rPr>
        <w:t>. Subnetting</w:t>
      </w:r>
      <w:r>
        <w:rPr>
          <w:rFonts w:ascii="Times New Roman" w:hAnsi="Times New Roman"/>
          <w:sz w:val="22"/>
          <w:szCs w:val="22"/>
          <w:lang w:eastAsia="zh-CN"/>
        </w:rPr>
        <w:t>.</w:t>
      </w:r>
      <w:r w:rsidRPr="00913BF7">
        <w:rPr>
          <w:rFonts w:ascii="Times New Roman" w:hAnsi="Times New Roman"/>
          <w:sz w:val="22"/>
          <w:szCs w:val="22"/>
          <w:lang w:eastAsia="zh-CN"/>
        </w:rPr>
        <w:t xml:space="preserve"> </w:t>
      </w:r>
    </w:p>
    <w:p w14:paraId="7F9DED5B" w14:textId="445458D7" w:rsidR="00913BF7" w:rsidRPr="00913BF7" w:rsidRDefault="00623462" w:rsidP="00913BF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a)</w:t>
      </w:r>
      <w:r w:rsidR="00913BF7" w:rsidRPr="00913BF7">
        <w:rPr>
          <w:rFonts w:ascii="Times New Roman" w:hAnsi="Times New Roman"/>
          <w:sz w:val="22"/>
          <w:szCs w:val="22"/>
          <w:lang w:eastAsia="zh-CN"/>
        </w:rPr>
        <w:t xml:space="preserve"> What is the maximum # of interfaces in the 223.1.2/2</w:t>
      </w:r>
      <w:r w:rsidR="00913BF7">
        <w:rPr>
          <w:rFonts w:ascii="Times New Roman" w:hAnsi="Times New Roman"/>
          <w:sz w:val="22"/>
          <w:szCs w:val="22"/>
          <w:lang w:eastAsia="zh-CN"/>
        </w:rPr>
        <w:t>5</w:t>
      </w:r>
      <w:r w:rsidR="00913BF7" w:rsidRPr="00913BF7">
        <w:rPr>
          <w:rFonts w:ascii="Times New Roman" w:hAnsi="Times New Roman"/>
          <w:sz w:val="22"/>
          <w:szCs w:val="22"/>
          <w:lang w:eastAsia="zh-CN"/>
        </w:rPr>
        <w:t xml:space="preserve"> network?</w:t>
      </w:r>
    </w:p>
    <w:p w14:paraId="68A7C088" w14:textId="02253F2C" w:rsidR="00913BF7" w:rsidRPr="00913BF7" w:rsidRDefault="00623462" w:rsidP="00913BF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b)</w:t>
      </w:r>
      <w:r w:rsidR="00913BF7" w:rsidRPr="00913BF7">
        <w:rPr>
          <w:rFonts w:ascii="Times New Roman" w:hAnsi="Times New Roman"/>
          <w:sz w:val="22"/>
          <w:szCs w:val="22"/>
          <w:lang w:eastAsia="zh-CN"/>
        </w:rPr>
        <w:t xml:space="preserve"> What is the maximum # of interfaces in the 223.1.3/2</w:t>
      </w:r>
      <w:r w:rsidR="00913BF7">
        <w:rPr>
          <w:rFonts w:ascii="Times New Roman" w:hAnsi="Times New Roman"/>
          <w:sz w:val="22"/>
          <w:szCs w:val="22"/>
          <w:lang w:eastAsia="zh-CN"/>
        </w:rPr>
        <w:t>8</w:t>
      </w:r>
      <w:r w:rsidR="00913BF7" w:rsidRPr="00913BF7">
        <w:rPr>
          <w:rFonts w:ascii="Times New Roman" w:hAnsi="Times New Roman"/>
          <w:sz w:val="22"/>
          <w:szCs w:val="22"/>
          <w:lang w:eastAsia="zh-CN"/>
        </w:rPr>
        <w:t xml:space="preserve"> network?</w:t>
      </w:r>
    </w:p>
    <w:p w14:paraId="069200A5" w14:textId="77777777" w:rsidR="00913BF7" w:rsidRPr="00913BF7" w:rsidRDefault="00913BF7" w:rsidP="00913BF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913BF7">
        <w:rPr>
          <w:rFonts w:ascii="Times New Roman" w:hAnsi="Times New Roman"/>
          <w:sz w:val="22"/>
          <w:szCs w:val="22"/>
          <w:lang w:eastAsia="zh-CN"/>
        </w:rPr>
        <w:t>Including the network address (all host bits in the IP address equal to 0) and broadcast address (all host bits in the IP address equal to 1).</w:t>
      </w:r>
    </w:p>
    <w:p w14:paraId="46FE2B8C" w14:textId="21D62C31" w:rsidR="00623462" w:rsidRPr="00623462" w:rsidRDefault="00623462" w:rsidP="006234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c) </w:t>
      </w:r>
      <w:r w:rsidRPr="00623462">
        <w:rPr>
          <w:rFonts w:ascii="Times New Roman" w:hAnsi="Times New Roman"/>
          <w:sz w:val="22"/>
          <w:szCs w:val="22"/>
          <w:lang w:eastAsia="zh-CN"/>
        </w:rPr>
        <w:t>Which of the following addresses can</w:t>
      </w:r>
      <w:r>
        <w:rPr>
          <w:rFonts w:ascii="Times New Roman" w:hAnsi="Times New Roman"/>
          <w:sz w:val="22"/>
          <w:szCs w:val="22"/>
          <w:lang w:eastAsia="zh-CN"/>
        </w:rPr>
        <w:t xml:space="preserve"> NOT</w:t>
      </w:r>
      <w:r w:rsidRPr="00623462">
        <w:rPr>
          <w:rFonts w:ascii="Times New Roman" w:hAnsi="Times New Roman"/>
          <w:sz w:val="22"/>
          <w:szCs w:val="22"/>
          <w:lang w:eastAsia="zh-CN"/>
        </w:rPr>
        <w:t xml:space="preserve"> be used by an interface in the 223.1.3/2</w:t>
      </w:r>
      <w:r>
        <w:rPr>
          <w:rFonts w:ascii="Times New Roman" w:hAnsi="Times New Roman"/>
          <w:sz w:val="22"/>
          <w:szCs w:val="22"/>
          <w:lang w:eastAsia="zh-CN"/>
        </w:rPr>
        <w:t xml:space="preserve">8 </w:t>
      </w:r>
      <w:r w:rsidRPr="00623462">
        <w:rPr>
          <w:rFonts w:ascii="Times New Roman" w:hAnsi="Times New Roman"/>
          <w:sz w:val="22"/>
          <w:szCs w:val="22"/>
          <w:lang w:eastAsia="zh-CN"/>
        </w:rPr>
        <w:t>network? Check all that apply.</w:t>
      </w:r>
    </w:p>
    <w:p w14:paraId="1FD97CB1" w14:textId="77777777" w:rsidR="00623462" w:rsidRPr="00623462" w:rsidRDefault="00623462" w:rsidP="006234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623462">
        <w:rPr>
          <w:rFonts w:ascii="Times New Roman" w:hAnsi="Times New Roman"/>
          <w:sz w:val="22"/>
          <w:szCs w:val="22"/>
          <w:lang w:eastAsia="zh-CN"/>
        </w:rPr>
        <w:t>223.1.3.6, 223.1.3.2, 223.1.3.16, 223.1.2.6, 223.1.3.28</w:t>
      </w:r>
    </w:p>
    <w:p w14:paraId="5EBA56B7" w14:textId="77777777" w:rsidR="00623462" w:rsidRDefault="00623462" w:rsidP="006234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E3D0B7D" w14:textId="77777777" w:rsidR="00623462" w:rsidRDefault="00623462" w:rsidP="006234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913BF7">
        <w:rPr>
          <w:rFonts w:ascii="Times New Roman" w:hAnsi="Times New Roman"/>
          <w:sz w:val="22"/>
          <w:szCs w:val="22"/>
          <w:lang w:eastAsia="zh-CN"/>
        </w:rPr>
        <w:t>ANS: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</w:p>
    <w:p w14:paraId="76EE74B4" w14:textId="06FCE2C6" w:rsidR="00623462" w:rsidRPr="00913BF7" w:rsidRDefault="00623462" w:rsidP="006234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a)</w:t>
      </w:r>
      <w:r w:rsidRPr="00913BF7">
        <w:rPr>
          <w:rFonts w:ascii="Times New Roman" w:hAnsi="Times New Roman"/>
          <w:sz w:val="22"/>
          <w:szCs w:val="22"/>
          <w:lang w:eastAsia="zh-CN"/>
        </w:rPr>
        <w:t xml:space="preserve"> In 223.1.2/2</w:t>
      </w:r>
      <w:r>
        <w:rPr>
          <w:rFonts w:ascii="Times New Roman" w:hAnsi="Times New Roman"/>
          <w:sz w:val="22"/>
          <w:szCs w:val="22"/>
          <w:lang w:eastAsia="zh-CN"/>
        </w:rPr>
        <w:t>4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  <w:r>
        <w:rPr>
          <w:rFonts w:ascii="Times New Roman" w:hAnsi="Times New Roman"/>
          <w:sz w:val="22"/>
          <w:szCs w:val="22"/>
          <w:lang w:eastAsia="zh-CN"/>
        </w:rPr>
        <w:t xml:space="preserve">Network, </w:t>
      </w:r>
      <w:r w:rsidRPr="00913BF7">
        <w:rPr>
          <w:rFonts w:ascii="Times New Roman" w:hAnsi="Times New Roman"/>
          <w:sz w:val="22"/>
          <w:szCs w:val="22"/>
          <w:lang w:eastAsia="zh-CN"/>
        </w:rPr>
        <w:t>since 32-2</w:t>
      </w:r>
      <w:r>
        <w:rPr>
          <w:rFonts w:ascii="Times New Roman" w:hAnsi="Times New Roman"/>
          <w:sz w:val="22"/>
          <w:szCs w:val="22"/>
          <w:lang w:eastAsia="zh-CN"/>
        </w:rPr>
        <w:t>5=7</w:t>
      </w:r>
      <w:r w:rsidRPr="00913BF7">
        <w:rPr>
          <w:rFonts w:ascii="Times New Roman" w:hAnsi="Times New Roman"/>
          <w:sz w:val="22"/>
          <w:szCs w:val="22"/>
          <w:lang w:eastAsia="zh-CN"/>
        </w:rPr>
        <w:t xml:space="preserve"> bits for host address,</w:t>
      </w:r>
      <w:r>
        <w:rPr>
          <w:rFonts w:ascii="Times New Roman" w:hAnsi="Times New Roman"/>
          <w:sz w:val="22"/>
          <w:szCs w:val="22"/>
          <w:lang w:eastAsia="zh-CN"/>
        </w:rPr>
        <w:t xml:space="preserve"> h</w:t>
      </w:r>
      <w:r w:rsidRPr="00913BF7">
        <w:rPr>
          <w:rFonts w:ascii="Times New Roman" w:hAnsi="Times New Roman"/>
          <w:sz w:val="22"/>
          <w:szCs w:val="22"/>
          <w:lang w:eastAsia="zh-CN"/>
        </w:rPr>
        <w:t>ence maximum # of Interfaces = 2</w:t>
      </w:r>
      <w:r>
        <w:rPr>
          <w:rFonts w:ascii="Times New Roman" w:hAnsi="Times New Roman"/>
          <w:sz w:val="22"/>
          <w:szCs w:val="22"/>
          <w:lang w:eastAsia="zh-CN"/>
        </w:rPr>
        <w:t>^7</w:t>
      </w:r>
      <w:r w:rsidRPr="00913BF7">
        <w:rPr>
          <w:rFonts w:ascii="Times New Roman" w:hAnsi="Times New Roman"/>
          <w:sz w:val="22"/>
          <w:szCs w:val="22"/>
          <w:lang w:eastAsia="zh-CN"/>
        </w:rPr>
        <w:t>=</w:t>
      </w:r>
      <w:r>
        <w:rPr>
          <w:rFonts w:ascii="Times New Roman" w:hAnsi="Times New Roman"/>
          <w:sz w:val="22"/>
          <w:szCs w:val="22"/>
          <w:lang w:eastAsia="zh-CN"/>
        </w:rPr>
        <w:t>128</w:t>
      </w:r>
    </w:p>
    <w:p w14:paraId="3500035E" w14:textId="12A049D5" w:rsidR="00623462" w:rsidRDefault="00623462" w:rsidP="006234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b)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Pr="00913BF7">
        <w:rPr>
          <w:rFonts w:ascii="Times New Roman" w:hAnsi="Times New Roman"/>
          <w:sz w:val="22"/>
          <w:szCs w:val="22"/>
          <w:lang w:eastAsia="zh-CN"/>
        </w:rPr>
        <w:t>In 223.1.3/2</w:t>
      </w:r>
      <w:r>
        <w:rPr>
          <w:rFonts w:ascii="Times New Roman" w:hAnsi="Times New Roman"/>
          <w:sz w:val="22"/>
          <w:szCs w:val="22"/>
          <w:lang w:eastAsia="zh-CN"/>
        </w:rPr>
        <w:t>8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  <w:r>
        <w:rPr>
          <w:rFonts w:ascii="Times New Roman" w:hAnsi="Times New Roman"/>
          <w:sz w:val="22"/>
          <w:szCs w:val="22"/>
          <w:lang w:eastAsia="zh-CN"/>
        </w:rPr>
        <w:t xml:space="preserve">Network, </w:t>
      </w:r>
      <w:r w:rsidRPr="00913BF7">
        <w:rPr>
          <w:rFonts w:ascii="Times New Roman" w:hAnsi="Times New Roman"/>
          <w:sz w:val="22"/>
          <w:szCs w:val="22"/>
          <w:lang w:eastAsia="zh-CN"/>
        </w:rPr>
        <w:t>since 32-2</w:t>
      </w:r>
      <w:r>
        <w:rPr>
          <w:rFonts w:ascii="Times New Roman" w:hAnsi="Times New Roman"/>
          <w:sz w:val="22"/>
          <w:szCs w:val="22"/>
          <w:lang w:eastAsia="zh-CN"/>
        </w:rPr>
        <w:t xml:space="preserve">8=4 </w:t>
      </w:r>
      <w:r w:rsidRPr="00913BF7">
        <w:rPr>
          <w:rFonts w:ascii="Times New Roman" w:hAnsi="Times New Roman"/>
          <w:sz w:val="22"/>
          <w:szCs w:val="22"/>
          <w:lang w:eastAsia="zh-CN"/>
        </w:rPr>
        <w:t>bits for host address,</w:t>
      </w:r>
      <w:r>
        <w:rPr>
          <w:rFonts w:ascii="Times New Roman" w:hAnsi="Times New Roman"/>
          <w:sz w:val="22"/>
          <w:szCs w:val="22"/>
          <w:lang w:eastAsia="zh-CN"/>
        </w:rPr>
        <w:t xml:space="preserve"> h</w:t>
      </w:r>
      <w:r w:rsidRPr="00913BF7">
        <w:rPr>
          <w:rFonts w:ascii="Times New Roman" w:hAnsi="Times New Roman"/>
          <w:sz w:val="22"/>
          <w:szCs w:val="22"/>
          <w:lang w:eastAsia="zh-CN"/>
        </w:rPr>
        <w:t>ence maximum # of Interfaces = 2</w:t>
      </w:r>
      <w:r>
        <w:rPr>
          <w:rFonts w:ascii="Times New Roman" w:hAnsi="Times New Roman"/>
          <w:sz w:val="22"/>
          <w:szCs w:val="22"/>
          <w:lang w:eastAsia="zh-CN"/>
        </w:rPr>
        <w:t>^4</w:t>
      </w:r>
      <w:r w:rsidRPr="00913BF7">
        <w:rPr>
          <w:rFonts w:ascii="Times New Roman" w:hAnsi="Times New Roman"/>
          <w:sz w:val="22"/>
          <w:szCs w:val="22"/>
          <w:lang w:eastAsia="zh-CN"/>
        </w:rPr>
        <w:t>=</w:t>
      </w:r>
      <w:r>
        <w:rPr>
          <w:rFonts w:ascii="Times New Roman" w:hAnsi="Times New Roman"/>
          <w:sz w:val="22"/>
          <w:szCs w:val="22"/>
          <w:lang w:eastAsia="zh-CN"/>
        </w:rPr>
        <w:t>16</w:t>
      </w:r>
    </w:p>
    <w:p w14:paraId="6B162776" w14:textId="393A0667" w:rsidR="00623462" w:rsidRPr="00623462" w:rsidRDefault="00623462" w:rsidP="006234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c) </w:t>
      </w:r>
      <w:r w:rsidRPr="00623462">
        <w:rPr>
          <w:rFonts w:ascii="Times New Roman" w:hAnsi="Times New Roman"/>
          <w:sz w:val="22"/>
          <w:szCs w:val="22"/>
          <w:lang w:eastAsia="zh-CN"/>
        </w:rPr>
        <w:t>In 223.1.3/2</w:t>
      </w:r>
      <w:r>
        <w:rPr>
          <w:rFonts w:ascii="Times New Roman" w:hAnsi="Times New Roman"/>
          <w:sz w:val="22"/>
          <w:szCs w:val="22"/>
          <w:lang w:eastAsia="zh-CN"/>
        </w:rPr>
        <w:t>8 Network</w:t>
      </w:r>
      <w:r w:rsidRPr="00623462">
        <w:rPr>
          <w:rFonts w:ascii="Times New Roman" w:hAnsi="Times New Roman"/>
          <w:sz w:val="22"/>
          <w:szCs w:val="22"/>
          <w:lang w:eastAsia="zh-CN"/>
        </w:rPr>
        <w:t xml:space="preserve">, </w:t>
      </w:r>
      <w:r w:rsidRPr="00913BF7">
        <w:rPr>
          <w:rFonts w:ascii="Times New Roman" w:hAnsi="Times New Roman"/>
          <w:sz w:val="22"/>
          <w:szCs w:val="22"/>
          <w:lang w:eastAsia="zh-CN"/>
        </w:rPr>
        <w:t>since 32-2</w:t>
      </w:r>
      <w:r>
        <w:rPr>
          <w:rFonts w:ascii="Times New Roman" w:hAnsi="Times New Roman"/>
          <w:sz w:val="22"/>
          <w:szCs w:val="22"/>
          <w:lang w:eastAsia="zh-CN"/>
        </w:rPr>
        <w:t xml:space="preserve">8=4 </w:t>
      </w:r>
      <w:r w:rsidRPr="00913BF7">
        <w:rPr>
          <w:rFonts w:ascii="Times New Roman" w:hAnsi="Times New Roman"/>
          <w:sz w:val="22"/>
          <w:szCs w:val="22"/>
          <w:lang w:eastAsia="zh-CN"/>
        </w:rPr>
        <w:t>bits for host address,</w:t>
      </w:r>
      <w:r>
        <w:rPr>
          <w:rFonts w:ascii="Times New Roman" w:hAnsi="Times New Roman"/>
          <w:sz w:val="22"/>
          <w:szCs w:val="22"/>
          <w:lang w:eastAsia="zh-CN"/>
        </w:rPr>
        <w:t xml:space="preserve"> h</w:t>
      </w:r>
      <w:r w:rsidRPr="00913BF7">
        <w:rPr>
          <w:rFonts w:ascii="Times New Roman" w:hAnsi="Times New Roman"/>
          <w:sz w:val="22"/>
          <w:szCs w:val="22"/>
          <w:lang w:eastAsia="zh-CN"/>
        </w:rPr>
        <w:t>ence maximum # of Interfaces = 2</w:t>
      </w:r>
      <w:r>
        <w:rPr>
          <w:rFonts w:ascii="Times New Roman" w:hAnsi="Times New Roman"/>
          <w:sz w:val="22"/>
          <w:szCs w:val="22"/>
          <w:lang w:eastAsia="zh-CN"/>
        </w:rPr>
        <w:t>^4</w:t>
      </w:r>
      <w:r w:rsidRPr="00913BF7">
        <w:rPr>
          <w:rFonts w:ascii="Times New Roman" w:hAnsi="Times New Roman"/>
          <w:sz w:val="22"/>
          <w:szCs w:val="22"/>
          <w:lang w:eastAsia="zh-CN"/>
        </w:rPr>
        <w:t>=</w:t>
      </w:r>
      <w:r>
        <w:rPr>
          <w:rFonts w:ascii="Times New Roman" w:hAnsi="Times New Roman"/>
          <w:sz w:val="22"/>
          <w:szCs w:val="22"/>
          <w:lang w:eastAsia="zh-CN"/>
        </w:rPr>
        <w:t>16</w:t>
      </w:r>
      <w:r w:rsidRPr="00623462">
        <w:rPr>
          <w:rFonts w:ascii="Times New Roman" w:hAnsi="Times New Roman"/>
          <w:sz w:val="22"/>
          <w:szCs w:val="22"/>
          <w:lang w:eastAsia="zh-CN"/>
        </w:rPr>
        <w:t>, ranging</w:t>
      </w:r>
      <w:r>
        <w:rPr>
          <w:rFonts w:ascii="Times New Roman" w:hAnsi="Times New Roman"/>
          <w:sz w:val="22"/>
          <w:szCs w:val="22"/>
          <w:lang w:eastAsia="zh-CN"/>
        </w:rPr>
        <w:t xml:space="preserve"> f</w:t>
      </w:r>
      <w:r w:rsidRPr="00623462">
        <w:rPr>
          <w:rFonts w:ascii="Times New Roman" w:hAnsi="Times New Roman"/>
          <w:sz w:val="22"/>
          <w:szCs w:val="22"/>
          <w:lang w:eastAsia="zh-CN"/>
        </w:rPr>
        <w:t xml:space="preserve">rom 0 to </w:t>
      </w:r>
      <w:r>
        <w:rPr>
          <w:rFonts w:ascii="Times New Roman" w:hAnsi="Times New Roman"/>
          <w:sz w:val="22"/>
          <w:szCs w:val="22"/>
          <w:lang w:eastAsia="zh-CN"/>
        </w:rPr>
        <w:t>15</w:t>
      </w:r>
      <w:r w:rsidRPr="00623462">
        <w:rPr>
          <w:rFonts w:ascii="Times New Roman" w:hAnsi="Times New Roman"/>
          <w:sz w:val="22"/>
          <w:szCs w:val="22"/>
          <w:lang w:eastAsia="zh-CN"/>
        </w:rPr>
        <w:t>. Hence</w:t>
      </w:r>
    </w:p>
    <w:p w14:paraId="4BF4CE61" w14:textId="77777777" w:rsidR="00623462" w:rsidRPr="00623462" w:rsidRDefault="00623462" w:rsidP="006234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623462">
        <w:rPr>
          <w:rFonts w:ascii="Times New Roman" w:hAnsi="Times New Roman"/>
          <w:sz w:val="22"/>
          <w:szCs w:val="22"/>
          <w:lang w:eastAsia="zh-CN"/>
        </w:rPr>
        <w:t>223.1.3.6, 223.1.3.2 are OK</w:t>
      </w:r>
    </w:p>
    <w:p w14:paraId="189B67F0" w14:textId="2E13B34E" w:rsidR="00623462" w:rsidRPr="00623462" w:rsidRDefault="00623462" w:rsidP="006234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623462">
        <w:rPr>
          <w:rFonts w:ascii="Times New Roman" w:hAnsi="Times New Roman"/>
          <w:sz w:val="22"/>
          <w:szCs w:val="22"/>
          <w:lang w:eastAsia="zh-CN"/>
        </w:rPr>
        <w:t>223.1.3.16, 223.1.3.28 are not OK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Pr="00623462">
        <w:rPr>
          <w:rFonts w:ascii="Times New Roman" w:hAnsi="Times New Roman"/>
          <w:sz w:val="22"/>
          <w:szCs w:val="22"/>
          <w:lang w:eastAsia="zh-CN"/>
        </w:rPr>
        <w:t xml:space="preserve">since the host ID exceeds </w:t>
      </w:r>
      <w:r>
        <w:rPr>
          <w:rFonts w:ascii="Times New Roman" w:hAnsi="Times New Roman"/>
          <w:sz w:val="22"/>
          <w:szCs w:val="22"/>
          <w:lang w:eastAsia="zh-CN"/>
        </w:rPr>
        <w:t>15</w:t>
      </w:r>
    </w:p>
    <w:p w14:paraId="1EF7F956" w14:textId="5B26F364" w:rsidR="00623462" w:rsidRDefault="00623462" w:rsidP="006234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623462">
        <w:rPr>
          <w:rFonts w:ascii="Times New Roman" w:hAnsi="Times New Roman"/>
          <w:sz w:val="22"/>
          <w:szCs w:val="22"/>
          <w:lang w:eastAsia="zh-CN"/>
        </w:rPr>
        <w:t>223.1.2.6 is not OK since network address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Pr="00623462">
        <w:rPr>
          <w:rFonts w:ascii="Times New Roman" w:hAnsi="Times New Roman"/>
          <w:sz w:val="22"/>
          <w:szCs w:val="22"/>
          <w:lang w:eastAsia="zh-CN"/>
        </w:rPr>
        <w:t>223.1.2 does not match 223.1.3</w:t>
      </w:r>
    </w:p>
    <w:p w14:paraId="2854F6C9" w14:textId="77777777" w:rsidR="00913BF7" w:rsidRDefault="00913BF7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55D0433" w14:textId="267CB305" w:rsidR="00762252" w:rsidRDefault="000024E9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hap</w:t>
      </w:r>
      <w:r w:rsidR="00762252">
        <w:rPr>
          <w:rFonts w:ascii="Times New Roman" w:hAnsi="Times New Roman"/>
          <w:sz w:val="22"/>
          <w:szCs w:val="22"/>
          <w:lang w:eastAsia="zh-CN"/>
        </w:rPr>
        <w:t xml:space="preserve">. </w:t>
      </w:r>
      <w:r w:rsidR="00CD65EB">
        <w:rPr>
          <w:rFonts w:ascii="Times New Roman" w:hAnsi="Times New Roman" w:hint="eastAsia"/>
          <w:sz w:val="22"/>
          <w:szCs w:val="22"/>
          <w:lang w:eastAsia="zh-CN"/>
        </w:rPr>
        <w:t>5.0</w:t>
      </w:r>
      <w:r w:rsidR="00762252">
        <w:rPr>
          <w:rFonts w:ascii="Times New Roman" w:hAnsi="Times New Roman"/>
          <w:sz w:val="22"/>
          <w:szCs w:val="22"/>
          <w:lang w:eastAsia="zh-CN"/>
        </w:rPr>
        <w:t xml:space="preserve">. Use Dijkstra’s algorithm to </w:t>
      </w:r>
      <w:r w:rsidR="00762252" w:rsidRPr="00762252">
        <w:rPr>
          <w:rFonts w:ascii="Times New Roman" w:hAnsi="Times New Roman"/>
          <w:sz w:val="22"/>
          <w:szCs w:val="22"/>
          <w:lang w:eastAsia="zh-CN"/>
        </w:rPr>
        <w:t>find shortest path</w:t>
      </w:r>
      <w:r w:rsidR="005464A3">
        <w:rPr>
          <w:rFonts w:ascii="Times New Roman" w:hAnsi="Times New Roman" w:hint="eastAsia"/>
          <w:sz w:val="22"/>
          <w:szCs w:val="22"/>
          <w:lang w:eastAsia="zh-CN"/>
        </w:rPr>
        <w:t>s</w:t>
      </w:r>
      <w:r w:rsidR="00762252" w:rsidRPr="00762252">
        <w:rPr>
          <w:rFonts w:ascii="Times New Roman" w:hAnsi="Times New Roman"/>
          <w:sz w:val="22"/>
          <w:szCs w:val="22"/>
          <w:lang w:eastAsia="zh-CN"/>
        </w:rPr>
        <w:t xml:space="preserve"> starting from source vertex </w:t>
      </w:r>
      <w:r w:rsidR="00762252">
        <w:rPr>
          <w:rFonts w:ascii="Times New Roman" w:hAnsi="Times New Roman"/>
          <w:sz w:val="22"/>
          <w:szCs w:val="22"/>
          <w:lang w:eastAsia="zh-CN"/>
        </w:rPr>
        <w:t>1</w:t>
      </w:r>
      <w:r w:rsidR="00762252" w:rsidRPr="00762252">
        <w:rPr>
          <w:rFonts w:ascii="Times New Roman" w:hAnsi="Times New Roman"/>
          <w:sz w:val="22"/>
          <w:szCs w:val="22"/>
          <w:lang w:eastAsia="zh-CN"/>
        </w:rPr>
        <w:t xml:space="preserve"> for </w:t>
      </w:r>
      <w:r w:rsidR="00762252">
        <w:rPr>
          <w:rFonts w:ascii="Times New Roman" w:hAnsi="Times New Roman"/>
          <w:sz w:val="22"/>
          <w:szCs w:val="22"/>
          <w:lang w:eastAsia="zh-CN"/>
        </w:rPr>
        <w:t xml:space="preserve">the following </w:t>
      </w:r>
      <w:r w:rsidR="00762252" w:rsidRPr="00762252">
        <w:rPr>
          <w:rFonts w:ascii="Times New Roman" w:hAnsi="Times New Roman"/>
          <w:sz w:val="22"/>
          <w:szCs w:val="22"/>
          <w:lang w:eastAsia="zh-CN"/>
        </w:rPr>
        <w:t>undirected graph</w:t>
      </w:r>
      <w:r w:rsidR="00762252">
        <w:rPr>
          <w:rFonts w:ascii="Times New Roman" w:hAnsi="Times New Roman"/>
          <w:sz w:val="22"/>
          <w:szCs w:val="22"/>
          <w:lang w:eastAsia="zh-CN"/>
        </w:rPr>
        <w:t xml:space="preserve">. </w:t>
      </w:r>
      <w:r w:rsidR="00762252" w:rsidRPr="00762252">
        <w:rPr>
          <w:rFonts w:ascii="Times New Roman" w:hAnsi="Times New Roman"/>
          <w:sz w:val="22"/>
          <w:szCs w:val="22"/>
          <w:lang w:eastAsia="zh-CN"/>
        </w:rPr>
        <w:t>SD: Shortest Distance. PN: Previous Node</w:t>
      </w:r>
    </w:p>
    <w:p w14:paraId="67F11648" w14:textId="6A4DA6E8" w:rsidR="00762252" w:rsidRDefault="00762252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7C5A9913" wp14:editId="22EF921F">
            <wp:extent cx="1112520" cy="964867"/>
            <wp:effectExtent l="0" t="0" r="0" b="0"/>
            <wp:docPr id="1749156780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6089" cy="96796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E89B77" w14:textId="112D3D11" w:rsidR="00762252" w:rsidRDefault="00762252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17DCC8C0" w14:textId="12B4A959" w:rsidR="00762252" w:rsidRDefault="00762252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283AF8DD" wp14:editId="1C3505AB">
            <wp:extent cx="6238918" cy="1137275"/>
            <wp:effectExtent l="0" t="0" r="0" b="6350"/>
            <wp:docPr id="16998216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821625" name="Picture 2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8918" cy="1137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631494" w14:textId="05A0D9B4" w:rsidR="00762252" w:rsidRDefault="00762252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ANS:</w:t>
      </w:r>
    </w:p>
    <w:p w14:paraId="70D547AD" w14:textId="2B773CC9" w:rsidR="00762252" w:rsidRDefault="00762252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40DD0AF9" wp14:editId="4A8439F1">
            <wp:extent cx="6202045" cy="1137249"/>
            <wp:effectExtent l="0" t="0" r="0" b="6350"/>
            <wp:docPr id="218953002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8986" cy="115135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A9C9F9F" w14:textId="77777777" w:rsidR="00762252" w:rsidRDefault="00762252" w:rsidP="00A01C41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271FB07C" w14:textId="124F3CDD" w:rsidR="006223B3" w:rsidRDefault="006223B3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hap 6.1 6.2</w:t>
      </w:r>
    </w:p>
    <w:p w14:paraId="48E26E9F" w14:textId="2961496D" w:rsidR="006223B3" w:rsidRDefault="006223B3" w:rsidP="006223B3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Consider </w:t>
      </w:r>
      <w:r w:rsidRPr="006223B3">
        <w:rPr>
          <w:rFonts w:ascii="Times New Roman" w:hAnsi="Times New Roman"/>
          <w:sz w:val="22"/>
          <w:szCs w:val="22"/>
          <w:lang w:eastAsia="zh-CN"/>
        </w:rPr>
        <w:t>multiple parity bits for a two-dimensional array of data bits: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Pr="006223B3">
        <w:rPr>
          <w:rFonts w:ascii="Times New Roman" w:hAnsi="Times New Roman"/>
          <w:sz w:val="22"/>
          <w:szCs w:val="22"/>
          <w:lang w:eastAsia="zh-CN"/>
        </w:rPr>
        <w:t xml:space="preserve">Transmit data as a block of i rows of j bits per row and add parity bit to each row and each column. 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Pr="006223B3">
        <w:rPr>
          <w:rFonts w:ascii="Times New Roman" w:hAnsi="Times New Roman"/>
          <w:sz w:val="22"/>
          <w:szCs w:val="22"/>
          <w:lang w:eastAsia="zh-CN"/>
        </w:rPr>
        <w:t>For i rows and j columns, compute j column parity bits (last row), i row bits (last column), and one corner parity bit computed by the row and column parity bits.</w:t>
      </w:r>
      <w:r>
        <w:rPr>
          <w:rFonts w:ascii="Times New Roman" w:hAnsi="Times New Roman"/>
          <w:sz w:val="22"/>
          <w:szCs w:val="22"/>
          <w:lang w:eastAsia="zh-CN"/>
        </w:rPr>
        <w:t xml:space="preserve"> Suppose i=j=4, and the error-free data block and the parity bits are shown below. </w:t>
      </w:r>
    </w:p>
    <w:p w14:paraId="6F39A6C3" w14:textId="540E0C1D" w:rsidR="006223B3" w:rsidRDefault="006223B3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666FCD2D" wp14:editId="3FF4E067">
            <wp:extent cx="924945" cy="937260"/>
            <wp:effectExtent l="0" t="0" r="0" b="0"/>
            <wp:docPr id="1140182942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326" cy="9416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358728" w14:textId="2E73B25F" w:rsidR="006223B3" w:rsidRDefault="006223B3" w:rsidP="006223B3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Consider the following bit error patterns. Give the number of </w:t>
      </w:r>
      <w:r w:rsidRPr="006223B3">
        <w:rPr>
          <w:rFonts w:ascii="Times New Roman" w:hAnsi="Times New Roman"/>
          <w:sz w:val="22"/>
          <w:szCs w:val="22"/>
          <w:lang w:eastAsia="zh-CN"/>
        </w:rPr>
        <w:t>row parity errors</w:t>
      </w:r>
      <w:r>
        <w:rPr>
          <w:rFonts w:ascii="Times New Roman" w:hAnsi="Times New Roman"/>
          <w:sz w:val="22"/>
          <w:szCs w:val="22"/>
          <w:lang w:eastAsia="zh-CN"/>
        </w:rPr>
        <w:t>, c</w:t>
      </w:r>
      <w:r w:rsidRPr="006223B3">
        <w:rPr>
          <w:rFonts w:ascii="Times New Roman" w:hAnsi="Times New Roman"/>
          <w:sz w:val="22"/>
          <w:szCs w:val="22"/>
          <w:lang w:eastAsia="zh-CN"/>
        </w:rPr>
        <w:t>olumn parity errors</w:t>
      </w:r>
      <w:r>
        <w:rPr>
          <w:rFonts w:ascii="Times New Roman" w:hAnsi="Times New Roman"/>
          <w:sz w:val="22"/>
          <w:szCs w:val="22"/>
          <w:lang w:eastAsia="zh-CN"/>
        </w:rPr>
        <w:t>, and c</w:t>
      </w:r>
      <w:r w:rsidRPr="006223B3">
        <w:rPr>
          <w:rFonts w:ascii="Times New Roman" w:hAnsi="Times New Roman"/>
          <w:sz w:val="22"/>
          <w:szCs w:val="22"/>
          <w:lang w:eastAsia="zh-CN"/>
        </w:rPr>
        <w:t>orner parity errors</w:t>
      </w:r>
      <w:r>
        <w:rPr>
          <w:rFonts w:ascii="Times New Roman" w:hAnsi="Times New Roman"/>
          <w:sz w:val="22"/>
          <w:szCs w:val="22"/>
          <w:lang w:eastAsia="zh-CN"/>
        </w:rPr>
        <w:t>.</w:t>
      </w:r>
    </w:p>
    <w:p w14:paraId="6221B4AE" w14:textId="69EEB69C" w:rsidR="006223B3" w:rsidRDefault="006223B3" w:rsidP="006223B3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a)</w:t>
      </w:r>
    </w:p>
    <w:p w14:paraId="08D8BCDE" w14:textId="77777777" w:rsidR="006223B3" w:rsidRDefault="006223B3" w:rsidP="006223B3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73E7740D" wp14:editId="178669E7">
            <wp:extent cx="946999" cy="960120"/>
            <wp:effectExtent l="0" t="0" r="0" b="0"/>
            <wp:docPr id="139355923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9860" cy="9630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3192980" w14:textId="489F5260" w:rsidR="006223B3" w:rsidRPr="006223B3" w:rsidRDefault="006223B3" w:rsidP="006223B3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ANS: </w:t>
      </w:r>
      <w:r w:rsidR="00637AFF">
        <w:rPr>
          <w:rFonts w:ascii="Times New Roman" w:hAnsi="Times New Roman"/>
          <w:sz w:val="22"/>
          <w:szCs w:val="22"/>
          <w:lang w:eastAsia="zh-CN"/>
        </w:rPr>
        <w:t>4</w:t>
      </w:r>
      <w:r w:rsidRPr="006223B3">
        <w:rPr>
          <w:rFonts w:ascii="Times New Roman" w:hAnsi="Times New Roman"/>
          <w:sz w:val="22"/>
          <w:szCs w:val="22"/>
          <w:lang w:eastAsia="zh-CN"/>
        </w:rPr>
        <w:t>-bit error causes</w:t>
      </w:r>
    </w:p>
    <w:p w14:paraId="3759DCB5" w14:textId="77777777" w:rsidR="006223B3" w:rsidRPr="006223B3" w:rsidRDefault="006223B3" w:rsidP="006223B3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6223B3">
        <w:rPr>
          <w:rFonts w:ascii="Times New Roman" w:hAnsi="Times New Roman"/>
          <w:sz w:val="22"/>
          <w:szCs w:val="22"/>
          <w:lang w:eastAsia="zh-CN"/>
        </w:rPr>
        <w:t>_2_row parity errors</w:t>
      </w:r>
    </w:p>
    <w:p w14:paraId="0D74D0FE" w14:textId="77777777" w:rsidR="006223B3" w:rsidRPr="006223B3" w:rsidRDefault="006223B3" w:rsidP="006223B3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6223B3">
        <w:rPr>
          <w:rFonts w:ascii="Times New Roman" w:hAnsi="Times New Roman"/>
          <w:sz w:val="22"/>
          <w:szCs w:val="22"/>
          <w:lang w:eastAsia="zh-CN"/>
        </w:rPr>
        <w:t>_4_column parity errors</w:t>
      </w:r>
    </w:p>
    <w:p w14:paraId="4E5F7969" w14:textId="55824D74" w:rsidR="006223B3" w:rsidRDefault="006223B3" w:rsidP="006223B3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6223B3">
        <w:rPr>
          <w:rFonts w:ascii="Times New Roman" w:hAnsi="Times New Roman"/>
          <w:sz w:val="22"/>
          <w:szCs w:val="22"/>
          <w:lang w:eastAsia="zh-CN"/>
        </w:rPr>
        <w:t>_0_corner parity errors</w:t>
      </w:r>
    </w:p>
    <w:p w14:paraId="2E778F5C" w14:textId="77777777" w:rsidR="006223B3" w:rsidRDefault="006223B3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FBA1BBC" w14:textId="193201B0" w:rsidR="006223B3" w:rsidRDefault="006223B3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b)</w:t>
      </w:r>
    </w:p>
    <w:p w14:paraId="0D51E104" w14:textId="2A46D65B" w:rsidR="006223B3" w:rsidRDefault="00637AFF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3128557F" wp14:editId="6040ACE1">
            <wp:extent cx="1013460" cy="1026954"/>
            <wp:effectExtent l="0" t="0" r="0" b="0"/>
            <wp:docPr id="23462192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7219" cy="103076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262963D" w14:textId="68FE8741" w:rsidR="00637AFF" w:rsidRPr="006223B3" w:rsidRDefault="00637AFF" w:rsidP="00637AFF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 xml:space="preserve">ANS: </w:t>
      </w:r>
      <w:r>
        <w:rPr>
          <w:rFonts w:ascii="Times New Roman" w:hAnsi="Times New Roman"/>
          <w:sz w:val="22"/>
          <w:szCs w:val="22"/>
          <w:lang w:eastAsia="zh-CN"/>
        </w:rPr>
        <w:t>4</w:t>
      </w:r>
      <w:r w:rsidRPr="006223B3">
        <w:rPr>
          <w:rFonts w:ascii="Times New Roman" w:hAnsi="Times New Roman"/>
          <w:sz w:val="22"/>
          <w:szCs w:val="22"/>
          <w:lang w:eastAsia="zh-CN"/>
        </w:rPr>
        <w:t>-bit error causes</w:t>
      </w:r>
    </w:p>
    <w:p w14:paraId="6B2A6CB6" w14:textId="61C6D0B6" w:rsidR="00637AFF" w:rsidRPr="006223B3" w:rsidRDefault="00637AFF" w:rsidP="00637AFF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6223B3">
        <w:rPr>
          <w:rFonts w:ascii="Times New Roman" w:hAnsi="Times New Roman"/>
          <w:sz w:val="22"/>
          <w:szCs w:val="22"/>
          <w:lang w:eastAsia="zh-CN"/>
        </w:rPr>
        <w:t>_</w:t>
      </w:r>
      <w:r>
        <w:rPr>
          <w:rFonts w:ascii="Times New Roman" w:hAnsi="Times New Roman"/>
          <w:sz w:val="22"/>
          <w:szCs w:val="22"/>
          <w:lang w:eastAsia="zh-CN"/>
        </w:rPr>
        <w:t>0</w:t>
      </w:r>
      <w:r w:rsidRPr="006223B3">
        <w:rPr>
          <w:rFonts w:ascii="Times New Roman" w:hAnsi="Times New Roman"/>
          <w:sz w:val="22"/>
          <w:szCs w:val="22"/>
          <w:lang w:eastAsia="zh-CN"/>
        </w:rPr>
        <w:t>_row parity errors</w:t>
      </w:r>
    </w:p>
    <w:p w14:paraId="5599780E" w14:textId="2EBC857D" w:rsidR="00637AFF" w:rsidRPr="006223B3" w:rsidRDefault="00637AFF" w:rsidP="00637AFF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6223B3">
        <w:rPr>
          <w:rFonts w:ascii="Times New Roman" w:hAnsi="Times New Roman"/>
          <w:sz w:val="22"/>
          <w:szCs w:val="22"/>
          <w:lang w:eastAsia="zh-CN"/>
        </w:rPr>
        <w:t>_</w:t>
      </w:r>
      <w:r>
        <w:rPr>
          <w:rFonts w:ascii="Times New Roman" w:hAnsi="Times New Roman"/>
          <w:sz w:val="22"/>
          <w:szCs w:val="22"/>
          <w:lang w:eastAsia="zh-CN"/>
        </w:rPr>
        <w:t>0</w:t>
      </w:r>
      <w:r w:rsidRPr="006223B3">
        <w:rPr>
          <w:rFonts w:ascii="Times New Roman" w:hAnsi="Times New Roman"/>
          <w:sz w:val="22"/>
          <w:szCs w:val="22"/>
          <w:lang w:eastAsia="zh-CN"/>
        </w:rPr>
        <w:t>_column parity errors</w:t>
      </w:r>
    </w:p>
    <w:p w14:paraId="7B9F8753" w14:textId="77777777" w:rsidR="00637AFF" w:rsidRDefault="00637AFF" w:rsidP="00637AFF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6223B3">
        <w:rPr>
          <w:rFonts w:ascii="Times New Roman" w:hAnsi="Times New Roman"/>
          <w:sz w:val="22"/>
          <w:szCs w:val="22"/>
          <w:lang w:eastAsia="zh-CN"/>
        </w:rPr>
        <w:t>_0_corner parity errors</w:t>
      </w:r>
    </w:p>
    <w:p w14:paraId="53C6F2EF" w14:textId="77777777" w:rsidR="00637AFF" w:rsidRDefault="00637AFF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0B6EAB45" w14:textId="77777777" w:rsidR="006223B3" w:rsidRDefault="006223B3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C87D882" w14:textId="05C25620" w:rsidR="000024E9" w:rsidRDefault="000024E9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hap. 6.1 6.2</w:t>
      </w:r>
    </w:p>
    <w:p w14:paraId="35E6C99F" w14:textId="06DC8BDE" w:rsidR="00F250C4" w:rsidRPr="00F250C4" w:rsidRDefault="00F250C4" w:rsidP="00F250C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F250C4">
        <w:rPr>
          <w:rFonts w:ascii="Times New Roman" w:hAnsi="Times New Roman"/>
          <w:sz w:val="22"/>
          <w:szCs w:val="22"/>
          <w:lang w:eastAsia="zh-CN"/>
        </w:rPr>
        <w:t>Suppose that a packet 1001 1100 1010 0011 is transmitted using Internet checksum (N=4-bit integer). What is the value of the checksum? Show your calculation process.</w:t>
      </w:r>
    </w:p>
    <w:p w14:paraId="71D1A184" w14:textId="799EC157" w:rsidR="00F250C4" w:rsidRPr="00F250C4" w:rsidRDefault="00F250C4" w:rsidP="00F250C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F250C4">
        <w:rPr>
          <w:rFonts w:ascii="Times New Roman" w:hAnsi="Times New Roman"/>
          <w:sz w:val="22"/>
          <w:szCs w:val="22"/>
          <w:lang w:eastAsia="zh-CN"/>
        </w:rPr>
        <w:t>A</w:t>
      </w:r>
      <w:r>
        <w:rPr>
          <w:rFonts w:ascii="Times New Roman" w:hAnsi="Times New Roman"/>
          <w:sz w:val="22"/>
          <w:szCs w:val="22"/>
          <w:lang w:eastAsia="zh-CN"/>
        </w:rPr>
        <w:t>NS</w:t>
      </w:r>
      <w:r w:rsidRPr="00F250C4">
        <w:rPr>
          <w:rFonts w:ascii="Times New Roman" w:hAnsi="Times New Roman"/>
          <w:sz w:val="22"/>
          <w:szCs w:val="22"/>
          <w:lang w:eastAsia="zh-CN"/>
        </w:rPr>
        <w:t>: One’s complement sum for 4-bit integers is defined as sum modulo 2N, N=4, and adding any overflow of high order bits back into low-order bits, then taking one’s complement.</w:t>
      </w:r>
    </w:p>
    <w:p w14:paraId="122E2D1B" w14:textId="77777777" w:rsidR="00F250C4" w:rsidRPr="00F250C4" w:rsidRDefault="00F250C4" w:rsidP="00F250C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F250C4">
        <w:rPr>
          <w:rFonts w:ascii="Times New Roman" w:hAnsi="Times New Roman"/>
          <w:sz w:val="22"/>
          <w:szCs w:val="22"/>
          <w:lang w:eastAsia="zh-CN"/>
        </w:rPr>
        <w:t>0011+1010 = 1101</w:t>
      </w:r>
    </w:p>
    <w:p w14:paraId="10852ADF" w14:textId="77777777" w:rsidR="00F250C4" w:rsidRPr="00F250C4" w:rsidRDefault="00F250C4" w:rsidP="00F250C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F250C4">
        <w:rPr>
          <w:rFonts w:ascii="Times New Roman" w:hAnsi="Times New Roman"/>
          <w:sz w:val="22"/>
          <w:szCs w:val="22"/>
          <w:lang w:eastAsia="zh-CN"/>
        </w:rPr>
        <w:t>1101+1100 = 1001+1 = 1010</w:t>
      </w:r>
    </w:p>
    <w:p w14:paraId="5FCA5A1E" w14:textId="77777777" w:rsidR="00F250C4" w:rsidRPr="00F250C4" w:rsidRDefault="00F250C4" w:rsidP="00F250C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F250C4">
        <w:rPr>
          <w:rFonts w:ascii="Times New Roman" w:hAnsi="Times New Roman"/>
          <w:sz w:val="22"/>
          <w:szCs w:val="22"/>
          <w:lang w:eastAsia="zh-CN"/>
        </w:rPr>
        <w:t>1010+1001 =  0011+1 = 0100.</w:t>
      </w:r>
    </w:p>
    <w:p w14:paraId="70F01812" w14:textId="77777777" w:rsidR="00F250C4" w:rsidRPr="00F250C4" w:rsidRDefault="00F250C4" w:rsidP="00F250C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F250C4">
        <w:rPr>
          <w:rFonts w:ascii="Times New Roman" w:hAnsi="Times New Roman"/>
          <w:sz w:val="22"/>
          <w:szCs w:val="22"/>
          <w:lang w:eastAsia="zh-CN"/>
        </w:rPr>
        <w:t>So, the Internet checksum is 1011, the one’s complement of 0100.</w:t>
      </w:r>
    </w:p>
    <w:p w14:paraId="1D4B86F8" w14:textId="6B3D0B1D" w:rsidR="000024E9" w:rsidRDefault="00F250C4" w:rsidP="00F250C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F250C4">
        <w:rPr>
          <w:rFonts w:ascii="Times New Roman" w:hAnsi="Times New Roman"/>
          <w:sz w:val="22"/>
          <w:szCs w:val="22"/>
          <w:lang w:eastAsia="zh-CN"/>
        </w:rPr>
        <w:t xml:space="preserve">You can also do it in one step as shown </w:t>
      </w:r>
      <w:r>
        <w:rPr>
          <w:rFonts w:ascii="Times New Roman" w:hAnsi="Times New Roman"/>
          <w:sz w:val="22"/>
          <w:szCs w:val="22"/>
          <w:lang w:eastAsia="zh-CN"/>
        </w:rPr>
        <w:t>below</w:t>
      </w:r>
      <w:r w:rsidRPr="00F250C4">
        <w:rPr>
          <w:rFonts w:ascii="Times New Roman" w:hAnsi="Times New Roman"/>
          <w:sz w:val="22"/>
          <w:szCs w:val="22"/>
          <w:lang w:eastAsia="zh-CN"/>
        </w:rPr>
        <w:t>.</w:t>
      </w:r>
      <w:r>
        <w:rPr>
          <w:rFonts w:ascii="Times New Roman" w:hAnsi="Times New Roman"/>
          <w:sz w:val="22"/>
          <w:szCs w:val="22"/>
          <w:lang w:eastAsia="zh-CN"/>
        </w:rPr>
        <w:t xml:space="preserve"> (This can be cumbersome if the numbers are large and you have large carries at each step, so adding each number one step at a time may be easier.) </w:t>
      </w:r>
      <w:r w:rsidRPr="00F250C4">
        <w:rPr>
          <w:rFonts w:ascii="Times New Roman" w:hAnsi="Times New Roman"/>
          <w:sz w:val="22"/>
          <w:szCs w:val="22"/>
          <w:lang w:eastAsia="zh-CN"/>
        </w:rPr>
        <w:drawing>
          <wp:inline distT="0" distB="0" distL="0" distR="0" wp14:anchorId="606D3C7D" wp14:editId="06BB7E06">
            <wp:extent cx="831050" cy="1202055"/>
            <wp:effectExtent l="0" t="0" r="7620" b="0"/>
            <wp:docPr id="442477198" name="Picture 1" descr="A number and a number with red and black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477198" name="Picture 1" descr="A number and a number with red and black numbers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34934" cy="1207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B351E" w14:textId="77777777" w:rsidR="00F250C4" w:rsidRDefault="00F250C4" w:rsidP="00F250C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13ADB46" w14:textId="77777777" w:rsidR="00F250C4" w:rsidRDefault="00F250C4" w:rsidP="00F250C4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hap. 6.1 6.2</w:t>
      </w:r>
    </w:p>
    <w:p w14:paraId="3E011CD8" w14:textId="31F6A449" w:rsidR="00B139D7" w:rsidRPr="00B139D7" w:rsidRDefault="00B139D7" w:rsidP="00B139D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B139D7">
        <w:rPr>
          <w:rFonts w:ascii="Times New Roman" w:hAnsi="Times New Roman"/>
          <w:sz w:val="22"/>
          <w:szCs w:val="22"/>
          <w:lang w:eastAsia="zh-CN"/>
        </w:rPr>
        <w:t>A bit stream 1001 is transmitted using the standard CRC method. The generator is 1011. Show the actual bit string transmitted.</w:t>
      </w:r>
      <w:r w:rsidR="006223B3">
        <w:rPr>
          <w:rFonts w:ascii="Times New Roman" w:hAnsi="Times New Roman"/>
          <w:sz w:val="22"/>
          <w:szCs w:val="22"/>
          <w:lang w:eastAsia="zh-CN"/>
        </w:rPr>
        <w:t xml:space="preserve"> Show the modulo 2 division process.</w:t>
      </w:r>
    </w:p>
    <w:p w14:paraId="4BBC52B3" w14:textId="4798F741" w:rsidR="00B139D7" w:rsidRPr="00B139D7" w:rsidRDefault="00B139D7" w:rsidP="00B139D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B139D7">
        <w:rPr>
          <w:rFonts w:ascii="Times New Roman" w:hAnsi="Times New Roman"/>
          <w:sz w:val="22"/>
          <w:szCs w:val="22"/>
          <w:lang w:eastAsia="zh-CN"/>
        </w:rPr>
        <w:t>A</w:t>
      </w:r>
      <w:r>
        <w:rPr>
          <w:rFonts w:ascii="Times New Roman" w:hAnsi="Times New Roman"/>
          <w:sz w:val="22"/>
          <w:szCs w:val="22"/>
          <w:lang w:eastAsia="zh-CN"/>
        </w:rPr>
        <w:t>NS</w:t>
      </w:r>
      <w:r w:rsidRPr="00B139D7">
        <w:rPr>
          <w:rFonts w:ascii="Times New Roman" w:hAnsi="Times New Roman"/>
          <w:sz w:val="22"/>
          <w:szCs w:val="22"/>
          <w:lang w:eastAsia="zh-CN"/>
        </w:rPr>
        <w:t>: D=1001, G=1011, r=3. Compute R</w:t>
      </w:r>
    </w:p>
    <w:p w14:paraId="12BD7AC4" w14:textId="77777777" w:rsidR="00B139D7" w:rsidRPr="00B139D7" w:rsidRDefault="00B139D7" w:rsidP="00B139D7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B139D7">
        <w:rPr>
          <w:rFonts w:ascii="Times New Roman" w:hAnsi="Times New Roman"/>
          <w:sz w:val="22"/>
          <w:szCs w:val="22"/>
          <w:lang w:eastAsia="zh-CN"/>
        </w:rPr>
        <w:t xml:space="preserve">The message after appending three zeros is 1001000. The remainder on dividing 1001000 by 1011 is 110. So, the actual bits transmitted are 1001110. </w:t>
      </w:r>
    </w:p>
    <w:p w14:paraId="02B3E479" w14:textId="704BB5B7" w:rsidR="000024E9" w:rsidRDefault="004F484C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noProof/>
          <w:sz w:val="22"/>
          <w:szCs w:val="22"/>
          <w:lang w:eastAsia="zh-CN"/>
        </w:rPr>
        <w:drawing>
          <wp:inline distT="0" distB="0" distL="0" distR="0" wp14:anchorId="3BB50085" wp14:editId="7B4C747E">
            <wp:extent cx="2135110" cy="1645920"/>
            <wp:effectExtent l="0" t="0" r="0" b="0"/>
            <wp:docPr id="98007710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9158" cy="164904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1E5B428" w14:textId="77777777" w:rsidR="004F484C" w:rsidRDefault="004F484C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6B688241" w14:textId="799DBDC2" w:rsidR="00CD65EB" w:rsidRDefault="000024E9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 w:hint="eastAsia"/>
          <w:sz w:val="22"/>
          <w:szCs w:val="22"/>
          <w:lang w:eastAsia="zh-CN"/>
        </w:rPr>
        <w:t>Chap</w:t>
      </w:r>
      <w:r w:rsidR="00CD65EB">
        <w:rPr>
          <w:rFonts w:ascii="Times New Roman" w:hAnsi="Times New Roman" w:hint="eastAsia"/>
          <w:sz w:val="22"/>
          <w:szCs w:val="22"/>
          <w:lang w:eastAsia="zh-CN"/>
        </w:rPr>
        <w:t xml:space="preserve"> 7.1 </w:t>
      </w:r>
    </w:p>
    <w:p w14:paraId="1AE9C136" w14:textId="5152AA9F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Q1: Consider the codes for two senders: Sender 1 Code: (1,-1,-1,-1,1,-1,-1,-1), Sender 2 Code: (1,-1,1,-1,1,-1,1,-1). Are they orthogonal?</w:t>
      </w:r>
    </w:p>
    <w:p w14:paraId="14A5F8CE" w14:textId="3A7C659A" w:rsid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A</w:t>
      </w:r>
      <w:r>
        <w:rPr>
          <w:rFonts w:ascii="Times New Roman" w:hAnsi="Times New Roman" w:hint="eastAsia"/>
          <w:sz w:val="22"/>
          <w:szCs w:val="22"/>
          <w:lang w:eastAsia="zh-CN"/>
        </w:rPr>
        <w:t>NS</w:t>
      </w:r>
      <w:r w:rsidRPr="00CD65EB">
        <w:rPr>
          <w:rFonts w:ascii="Times New Roman" w:hAnsi="Times New Roman"/>
          <w:sz w:val="22"/>
          <w:szCs w:val="22"/>
          <w:lang w:eastAsia="zh-CN"/>
        </w:rPr>
        <w:t xml:space="preserve">: Inner product (1,-1,-1,-1,1,-1,-1,-1) </w:t>
      </w:r>
      <w:r w:rsidRPr="00CD65EB">
        <w:rPr>
          <w:rFonts w:ascii="Cambria Math" w:hAnsi="Cambria Math" w:cs="Cambria Math"/>
          <w:sz w:val="22"/>
          <w:szCs w:val="22"/>
          <w:lang w:eastAsia="zh-CN"/>
        </w:rPr>
        <w:t>⋅</w:t>
      </w:r>
      <w:r w:rsidRPr="00CD65EB">
        <w:rPr>
          <w:rFonts w:ascii="Times New Roman" w:hAnsi="Times New Roman"/>
          <w:sz w:val="22"/>
          <w:szCs w:val="22"/>
          <w:lang w:eastAsia="zh-CN"/>
        </w:rPr>
        <w:t xml:space="preserve"> (1,-1,1,-1,1,-1,1,-1) = 4, so not orthogonal</w:t>
      </w:r>
    </w:p>
    <w:p w14:paraId="4D9BDDA3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E46C3F0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Q2: Consider the codes for two senders: Sender 1 Code: (1,-1,1,-1,1,-1,-1,-1), Sender 2 Code: (1,1,1,1,1,1,1,-1). Are they orthogonal?</w:t>
      </w:r>
    </w:p>
    <w:p w14:paraId="3BD7A481" w14:textId="7487ABFB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A</w:t>
      </w:r>
      <w:r>
        <w:rPr>
          <w:rFonts w:ascii="Times New Roman" w:hAnsi="Times New Roman" w:hint="eastAsia"/>
          <w:sz w:val="22"/>
          <w:szCs w:val="22"/>
          <w:lang w:eastAsia="zh-CN"/>
        </w:rPr>
        <w:t>NS</w:t>
      </w:r>
      <w:r w:rsidRPr="00CD65EB">
        <w:rPr>
          <w:rFonts w:ascii="Times New Roman" w:hAnsi="Times New Roman"/>
          <w:sz w:val="22"/>
          <w:szCs w:val="22"/>
          <w:lang w:eastAsia="zh-CN"/>
        </w:rPr>
        <w:t>: inner product (1,-1,1,-1,1,-1,-1,-1)</w:t>
      </w:r>
      <w:r w:rsidRPr="00CD65EB">
        <w:rPr>
          <w:rFonts w:ascii="Cambria Math" w:hAnsi="Cambria Math" w:cs="Cambria Math"/>
          <w:sz w:val="22"/>
          <w:szCs w:val="22"/>
          <w:lang w:eastAsia="zh-CN"/>
        </w:rPr>
        <w:t>⋅</w:t>
      </w:r>
      <w:r w:rsidRPr="00CD65EB">
        <w:rPr>
          <w:rFonts w:ascii="Times New Roman" w:hAnsi="Times New Roman"/>
          <w:sz w:val="22"/>
          <w:szCs w:val="22"/>
          <w:lang w:eastAsia="zh-CN"/>
        </w:rPr>
        <w:t xml:space="preserve"> (1,1,1,1,1,1,1,-1) = 0, so they are orthogonal</w:t>
      </w:r>
    </w:p>
    <w:p w14:paraId="66764631" w14:textId="77777777" w:rsid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ACECC4B" w14:textId="6F929BF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Q3: With the codes in Q2, suppose Sender 1 sends data bit 1 and Sender 2 sends data bit -1 simultaneously, compute the encoded data.</w:t>
      </w:r>
    </w:p>
    <w:p w14:paraId="4A803482" w14:textId="3C29785E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A</w:t>
      </w:r>
      <w:r>
        <w:rPr>
          <w:rFonts w:ascii="Times New Roman" w:hAnsi="Times New Roman" w:hint="eastAsia"/>
          <w:sz w:val="22"/>
          <w:szCs w:val="22"/>
          <w:lang w:eastAsia="zh-CN"/>
        </w:rPr>
        <w:t>NS</w:t>
      </w:r>
      <w:r w:rsidRPr="00CD65EB">
        <w:rPr>
          <w:rFonts w:ascii="Times New Roman" w:hAnsi="Times New Roman"/>
          <w:sz w:val="22"/>
          <w:szCs w:val="22"/>
          <w:lang w:eastAsia="zh-CN"/>
        </w:rPr>
        <w:t>: 1* (1,-1,1,-1,1,-1,-1,-1) + (-1)* (1,1,1,1,1,1,1,-1)=(0,-2,0,-2,0,-2,-2,0)</w:t>
      </w:r>
    </w:p>
    <w:p w14:paraId="55D36420" w14:textId="77777777" w:rsid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336B4235" w14:textId="1DFB896A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Q4: Compute the decoded data bit for Sender 1 and decoded data bit Sender 2.</w:t>
      </w:r>
    </w:p>
    <w:p w14:paraId="34D7C312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A: Decoded bit for Sender 1: (1/8)*(0,-2,0,-2,0,-2,-2,0)</w:t>
      </w:r>
      <w:r w:rsidRPr="00CD65EB">
        <w:rPr>
          <w:rFonts w:ascii="Cambria Math" w:hAnsi="Cambria Math" w:cs="Cambria Math"/>
          <w:sz w:val="22"/>
          <w:szCs w:val="22"/>
          <w:lang w:eastAsia="zh-CN"/>
        </w:rPr>
        <w:t>⋅</w:t>
      </w:r>
      <w:r w:rsidRPr="00CD65EB">
        <w:rPr>
          <w:rFonts w:ascii="Times New Roman" w:hAnsi="Times New Roman"/>
          <w:sz w:val="22"/>
          <w:szCs w:val="22"/>
          <w:lang w:eastAsia="zh-CN"/>
        </w:rPr>
        <w:t>(1,-1,1,-1,1,-1,-1,-1) = 1</w:t>
      </w:r>
    </w:p>
    <w:p w14:paraId="72BDC3ED" w14:textId="54635EE2" w:rsid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lastRenderedPageBreak/>
        <w:t>Decoded bit for Sender 2: (1/8)*(0,-2,0,-2,0,-2,-2,0)</w:t>
      </w:r>
      <w:r w:rsidRPr="00CD65EB">
        <w:rPr>
          <w:rFonts w:ascii="Cambria Math" w:hAnsi="Cambria Math" w:cs="Cambria Math"/>
          <w:sz w:val="22"/>
          <w:szCs w:val="22"/>
          <w:lang w:eastAsia="zh-CN"/>
        </w:rPr>
        <w:t>⋅</w:t>
      </w:r>
      <w:r w:rsidRPr="00CD65EB">
        <w:rPr>
          <w:rFonts w:ascii="Times New Roman" w:hAnsi="Times New Roman"/>
          <w:sz w:val="22"/>
          <w:szCs w:val="22"/>
          <w:lang w:eastAsia="zh-CN"/>
        </w:rPr>
        <w:t>(1,1,1,1,1,1,1,-1) = -1</w:t>
      </w:r>
    </w:p>
    <w:p w14:paraId="1E857F65" w14:textId="77777777" w:rsid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5673BF5F" w14:textId="31BB5FB3" w:rsidR="00CD65EB" w:rsidRDefault="000024E9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 w:hint="eastAsia"/>
          <w:sz w:val="22"/>
          <w:szCs w:val="22"/>
          <w:lang w:eastAsia="zh-CN"/>
        </w:rPr>
        <w:t>Chap</w:t>
      </w:r>
      <w:r w:rsidR="00CD65EB">
        <w:rPr>
          <w:rFonts w:ascii="Times New Roman" w:hAnsi="Times New Roman" w:hint="eastAsia"/>
          <w:sz w:val="22"/>
          <w:szCs w:val="22"/>
          <w:lang w:eastAsia="zh-CN"/>
        </w:rPr>
        <w:t xml:space="preserve"> 7.1 </w:t>
      </w:r>
    </w:p>
    <w:p w14:paraId="0A64B71D" w14:textId="1AC9D474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 xml:space="preserve">A CDMA receiver receives the following encoded data: </w:t>
      </w:r>
    </w:p>
    <w:p w14:paraId="54D19A0B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 xml:space="preserve">(-1 +1 -3 +1 -1 -3 +1 +1). </w:t>
      </w:r>
    </w:p>
    <w:p w14:paraId="080F6EEB" w14:textId="4BE83351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 xml:space="preserve">Assuming the following codes used by four sending stations (they are pairwise orthogonal to each other), </w:t>
      </w:r>
    </w:p>
    <w:p w14:paraId="531ED575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A=(-1,-1,-1,+1,+1,-1,+1,+1)</w:t>
      </w:r>
    </w:p>
    <w:p w14:paraId="60EFCA29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B=(-1,-1,+1,-1,+1,+1,+1,-1)</w:t>
      </w:r>
    </w:p>
    <w:p w14:paraId="6A2B6CDF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C=(-1,+1,-1,+1,+1,+1,-1,-1)</w:t>
      </w:r>
    </w:p>
    <w:p w14:paraId="1EFC8905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D=(-1,+1,-1,-1,-1,-1,+1,-1)</w:t>
      </w:r>
    </w:p>
    <w:p w14:paraId="59214EC5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which stations  transmitted, and which bits did each one send?</w:t>
      </w:r>
    </w:p>
    <w:p w14:paraId="6DD7C01E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A: Compute the normalized inner products with each code:</w:t>
      </w:r>
    </w:p>
    <w:p w14:paraId="08F235F7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 xml:space="preserve">A’s data:(1/8)*(-1 +1 -3 +1 -1 -3 +1 +1) </w:t>
      </w:r>
      <w:r w:rsidRPr="00CD65EB">
        <w:rPr>
          <w:rFonts w:ascii="Cambria Math" w:hAnsi="Cambria Math" w:cs="Cambria Math"/>
          <w:sz w:val="22"/>
          <w:szCs w:val="22"/>
          <w:lang w:eastAsia="zh-CN"/>
        </w:rPr>
        <w:t>⋅</w:t>
      </w:r>
      <w:r w:rsidRPr="00CD65EB">
        <w:rPr>
          <w:rFonts w:ascii="Times New Roman" w:hAnsi="Times New Roman"/>
          <w:sz w:val="22"/>
          <w:szCs w:val="22"/>
          <w:lang w:eastAsia="zh-CN"/>
        </w:rPr>
        <w:t xml:space="preserve"> (-1,-1,-1,+1,+1,-1,+1,+1) = 1</w:t>
      </w:r>
    </w:p>
    <w:p w14:paraId="4F0CE9F8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 xml:space="preserve">B’s data:(1/8)*(-1 +1 -3 +1 -1 -3 +1 +1) </w:t>
      </w:r>
      <w:r w:rsidRPr="00CD65EB">
        <w:rPr>
          <w:rFonts w:ascii="Cambria Math" w:hAnsi="Cambria Math" w:cs="Cambria Math"/>
          <w:sz w:val="22"/>
          <w:szCs w:val="22"/>
          <w:lang w:eastAsia="zh-CN"/>
        </w:rPr>
        <w:t>⋅</w:t>
      </w:r>
      <w:r w:rsidRPr="00CD65EB">
        <w:rPr>
          <w:rFonts w:ascii="Times New Roman" w:hAnsi="Times New Roman"/>
          <w:sz w:val="22"/>
          <w:szCs w:val="22"/>
          <w:lang w:eastAsia="zh-CN"/>
        </w:rPr>
        <w:t xml:space="preserve"> (-1-1+1-1+1+1+1-1) =-1</w:t>
      </w:r>
    </w:p>
    <w:p w14:paraId="3D78B380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 xml:space="preserve">C’s data:(1/8)*(-1 +1 -3 +1 -1 -3 +1 +1) </w:t>
      </w:r>
      <w:r w:rsidRPr="00CD65EB">
        <w:rPr>
          <w:rFonts w:ascii="Cambria Math" w:hAnsi="Cambria Math" w:cs="Cambria Math"/>
          <w:sz w:val="22"/>
          <w:szCs w:val="22"/>
          <w:lang w:eastAsia="zh-CN"/>
        </w:rPr>
        <w:t>⋅</w:t>
      </w:r>
      <w:r w:rsidRPr="00CD65EB">
        <w:rPr>
          <w:rFonts w:ascii="Times New Roman" w:hAnsi="Times New Roman"/>
          <w:sz w:val="22"/>
          <w:szCs w:val="22"/>
          <w:lang w:eastAsia="zh-CN"/>
        </w:rPr>
        <w:t xml:space="preserve"> (-1+1-1+1+1+1-1-1) =0</w:t>
      </w:r>
    </w:p>
    <w:p w14:paraId="5A8AF843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 xml:space="preserve">D’s data:(1/8)* (-1 +1 -3 +1 -1 -3 +1 +1) </w:t>
      </w:r>
      <w:r w:rsidRPr="00CD65EB">
        <w:rPr>
          <w:rFonts w:ascii="Cambria Math" w:hAnsi="Cambria Math" w:cs="Cambria Math"/>
          <w:sz w:val="22"/>
          <w:szCs w:val="22"/>
          <w:lang w:eastAsia="zh-CN"/>
        </w:rPr>
        <w:t>⋅</w:t>
      </w:r>
      <w:r w:rsidRPr="00CD65EB">
        <w:rPr>
          <w:rFonts w:ascii="Times New Roman" w:hAnsi="Times New Roman"/>
          <w:sz w:val="22"/>
          <w:szCs w:val="22"/>
          <w:lang w:eastAsia="zh-CN"/>
        </w:rPr>
        <w:t xml:space="preserve"> (-1-1-1-1-1-1-1-1) = 1</w:t>
      </w:r>
    </w:p>
    <w:p w14:paraId="2062F61D" w14:textId="77777777" w:rsidR="00CD65EB" w:rsidRP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D65EB">
        <w:rPr>
          <w:rFonts w:ascii="Times New Roman" w:hAnsi="Times New Roman"/>
          <w:sz w:val="22"/>
          <w:szCs w:val="22"/>
          <w:lang w:eastAsia="zh-CN"/>
        </w:rPr>
        <w:t>Stations A, B, and D transmitted bits 1, -1, 1 respectively while station C did not transmit.</w:t>
      </w:r>
    </w:p>
    <w:p w14:paraId="0F886CDD" w14:textId="1E735931" w:rsid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val="en-GB" w:eastAsia="zh-CN"/>
        </w:rPr>
        <w:t>(</w:t>
      </w:r>
      <w:r w:rsidRPr="00CD65EB">
        <w:rPr>
          <w:rFonts w:ascii="Times New Roman" w:hAnsi="Times New Roman"/>
          <w:sz w:val="22"/>
          <w:szCs w:val="22"/>
          <w:lang w:eastAsia="zh-CN"/>
        </w:rPr>
        <w:t>Transmitted bits 1, -1, 1 correspond to application bits 1, 0, 1</w:t>
      </w:r>
      <w:r>
        <w:rPr>
          <w:rFonts w:ascii="Times New Roman" w:hAnsi="Times New Roman"/>
          <w:sz w:val="22"/>
          <w:szCs w:val="22"/>
          <w:lang w:eastAsia="zh-CN"/>
        </w:rPr>
        <w:t>.)</w:t>
      </w:r>
    </w:p>
    <w:p w14:paraId="5E2A1140" w14:textId="77777777" w:rsidR="00583162" w:rsidRDefault="00583162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730D6FF9" w14:textId="1EA52638" w:rsidR="00583162" w:rsidRDefault="000024E9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hap</w:t>
      </w:r>
      <w:r w:rsidR="00583162">
        <w:rPr>
          <w:rFonts w:ascii="Times New Roman" w:hAnsi="Times New Roman"/>
          <w:sz w:val="22"/>
          <w:szCs w:val="22"/>
          <w:lang w:eastAsia="zh-CN"/>
        </w:rPr>
        <w:t xml:space="preserve"> 8.1 </w:t>
      </w:r>
      <w:r w:rsidR="00583162" w:rsidRPr="00583162">
        <w:rPr>
          <w:rFonts w:ascii="Times New Roman" w:hAnsi="Times New Roman"/>
          <w:sz w:val="22"/>
          <w:szCs w:val="22"/>
          <w:lang w:eastAsia="zh-CN"/>
        </w:rPr>
        <w:t>Consider the 3-bit block cipher in the Table below</w:t>
      </w:r>
      <w:r w:rsidR="00583162">
        <w:rPr>
          <w:rFonts w:ascii="Times New Roman" w:hAnsi="Times New Roman"/>
          <w:sz w:val="22"/>
          <w:szCs w:val="22"/>
          <w:lang w:eastAsia="zh-CN"/>
        </w:rPr>
        <w:t>.</w:t>
      </w:r>
      <w:r w:rsidR="00CB21EC">
        <w:rPr>
          <w:rFonts w:ascii="Times New Roman" w:hAnsi="Times New Roman"/>
          <w:sz w:val="22"/>
          <w:szCs w:val="22"/>
          <w:lang w:eastAsia="zh-CN"/>
        </w:rPr>
        <w:t xml:space="preserve"> </w:t>
      </w:r>
    </w:p>
    <w:tbl>
      <w:tblPr>
        <w:tblW w:w="7782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978"/>
        <w:gridCol w:w="850"/>
        <w:gridCol w:w="851"/>
        <w:gridCol w:w="850"/>
        <w:gridCol w:w="851"/>
        <w:gridCol w:w="992"/>
        <w:gridCol w:w="709"/>
        <w:gridCol w:w="850"/>
        <w:gridCol w:w="851"/>
      </w:tblGrid>
      <w:tr w:rsidR="00583162" w:rsidRPr="00583162" w14:paraId="0780B3A4" w14:textId="77777777" w:rsidTr="00583162">
        <w:trPr>
          <w:trHeight w:val="578"/>
        </w:trPr>
        <w:tc>
          <w:tcPr>
            <w:tcW w:w="97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5647F5F" w14:textId="77777777" w:rsidR="00583162" w:rsidRPr="00583162" w:rsidRDefault="00583162" w:rsidP="00583162">
            <w:pPr>
              <w:spacing w:line="553" w:lineRule="exact"/>
              <w:ind w:left="115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2"/>
                <w:kern w:val="24"/>
                <w:lang w:val="en-SE"/>
              </w:rPr>
              <w:t>Plain</w:t>
            </w:r>
          </w:p>
        </w:tc>
        <w:tc>
          <w:tcPr>
            <w:tcW w:w="8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B773215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000</w:t>
            </w:r>
          </w:p>
        </w:tc>
        <w:tc>
          <w:tcPr>
            <w:tcW w:w="85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6C92FE9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001</w:t>
            </w:r>
          </w:p>
        </w:tc>
        <w:tc>
          <w:tcPr>
            <w:tcW w:w="8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F3FE725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010</w:t>
            </w:r>
          </w:p>
        </w:tc>
        <w:tc>
          <w:tcPr>
            <w:tcW w:w="85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19346B0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011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A0BBC61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100</w:t>
            </w:r>
          </w:p>
        </w:tc>
        <w:tc>
          <w:tcPr>
            <w:tcW w:w="70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F46CB66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101</w:t>
            </w:r>
          </w:p>
        </w:tc>
        <w:tc>
          <w:tcPr>
            <w:tcW w:w="8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39F5F30E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110</w:t>
            </w:r>
          </w:p>
        </w:tc>
        <w:tc>
          <w:tcPr>
            <w:tcW w:w="85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B7A2240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111</w:t>
            </w:r>
          </w:p>
        </w:tc>
      </w:tr>
      <w:tr w:rsidR="00583162" w:rsidRPr="00583162" w14:paraId="453259A7" w14:textId="77777777" w:rsidTr="00CB21EC">
        <w:trPr>
          <w:trHeight w:val="371"/>
        </w:trPr>
        <w:tc>
          <w:tcPr>
            <w:tcW w:w="978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F784B81" w14:textId="77777777" w:rsidR="00583162" w:rsidRPr="00583162" w:rsidRDefault="00583162" w:rsidP="00583162">
            <w:pPr>
              <w:spacing w:line="553" w:lineRule="exact"/>
              <w:ind w:left="101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2"/>
                <w:kern w:val="24"/>
                <w:lang w:val="en-SE"/>
              </w:rPr>
              <w:t>Cipher</w:t>
            </w:r>
          </w:p>
        </w:tc>
        <w:tc>
          <w:tcPr>
            <w:tcW w:w="8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4F58527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110</w:t>
            </w:r>
          </w:p>
        </w:tc>
        <w:tc>
          <w:tcPr>
            <w:tcW w:w="85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A021B96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111</w:t>
            </w:r>
          </w:p>
        </w:tc>
        <w:tc>
          <w:tcPr>
            <w:tcW w:w="8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0DE90B0F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101</w:t>
            </w:r>
          </w:p>
        </w:tc>
        <w:tc>
          <w:tcPr>
            <w:tcW w:w="85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4059EF74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100</w:t>
            </w:r>
          </w:p>
        </w:tc>
        <w:tc>
          <w:tcPr>
            <w:tcW w:w="992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55440709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011</w:t>
            </w:r>
          </w:p>
        </w:tc>
        <w:tc>
          <w:tcPr>
            <w:tcW w:w="709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2DCED291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010</w:t>
            </w:r>
          </w:p>
        </w:tc>
        <w:tc>
          <w:tcPr>
            <w:tcW w:w="850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7270C689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000</w:t>
            </w:r>
          </w:p>
        </w:tc>
        <w:tc>
          <w:tcPr>
            <w:tcW w:w="851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hideMark/>
          </w:tcPr>
          <w:p w14:paraId="6B7D6902" w14:textId="77777777" w:rsidR="00583162" w:rsidRPr="00583162" w:rsidRDefault="00583162" w:rsidP="00583162">
            <w:pPr>
              <w:spacing w:line="553" w:lineRule="exact"/>
              <w:jc w:val="center"/>
              <w:rPr>
                <w:rFonts w:ascii="Arial" w:eastAsia="Times New Roman" w:hAnsi="Arial" w:cs="Arial"/>
                <w:lang w:val="en-SE"/>
              </w:rPr>
            </w:pPr>
            <w:r w:rsidRPr="00583162">
              <w:rPr>
                <w:rFonts w:eastAsia="Times New Roman"/>
                <w:color w:val="000000"/>
                <w:spacing w:val="-5"/>
                <w:kern w:val="24"/>
                <w:lang w:val="en-SE"/>
              </w:rPr>
              <w:t>001</w:t>
            </w:r>
          </w:p>
        </w:tc>
      </w:tr>
    </w:tbl>
    <w:p w14:paraId="12101E69" w14:textId="7FD914F4" w:rsidR="00583162" w:rsidRDefault="00CB21EC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CB21EC">
        <w:rPr>
          <w:rFonts w:ascii="Times New Roman" w:hAnsi="Times New Roman"/>
          <w:sz w:val="22"/>
          <w:szCs w:val="22"/>
          <w:lang w:eastAsia="zh-CN"/>
        </w:rPr>
        <w:t>Suppose the plaintext is 100101100.</w:t>
      </w:r>
      <w:r w:rsidRPr="00CB21EC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583162">
        <w:rPr>
          <w:rFonts w:ascii="Times New Roman" w:hAnsi="Times New Roman"/>
          <w:sz w:val="22"/>
          <w:szCs w:val="22"/>
          <w:lang w:eastAsia="zh-CN"/>
        </w:rPr>
        <w:t>S</w:t>
      </w:r>
      <w:r w:rsidR="00583162" w:rsidRPr="00583162">
        <w:rPr>
          <w:rFonts w:ascii="Times New Roman" w:hAnsi="Times New Roman"/>
          <w:sz w:val="22"/>
          <w:szCs w:val="22"/>
          <w:lang w:eastAsia="zh-CN"/>
        </w:rPr>
        <w:t>uppose that</w:t>
      </w:r>
      <w:r w:rsidR="00583162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583162" w:rsidRPr="00583162">
        <w:rPr>
          <w:rFonts w:ascii="Times New Roman" w:hAnsi="Times New Roman"/>
          <w:sz w:val="22"/>
          <w:szCs w:val="22"/>
          <w:lang w:eastAsia="zh-CN"/>
        </w:rPr>
        <w:t>Cipher Block Chaining (CBC)</w:t>
      </w:r>
      <w:r w:rsidR="00583162" w:rsidRPr="00583162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583162" w:rsidRPr="00583162">
        <w:rPr>
          <w:rFonts w:ascii="Times New Roman" w:hAnsi="Times New Roman"/>
          <w:sz w:val="22"/>
          <w:szCs w:val="22"/>
          <w:lang w:eastAsia="zh-CN"/>
        </w:rPr>
        <w:t>is used with</w:t>
      </w:r>
      <w:r w:rsidR="00583162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583162" w:rsidRPr="00583162">
        <w:rPr>
          <w:rFonts w:ascii="Times New Roman" w:hAnsi="Times New Roman"/>
          <w:sz w:val="22"/>
          <w:szCs w:val="22"/>
          <w:lang w:eastAsia="zh-CN"/>
        </w:rPr>
        <w:t xml:space="preserve">Initialization Vector </w:t>
      </w:r>
      <w:r w:rsidR="00583162">
        <w:rPr>
          <w:rFonts w:ascii="Times New Roman" w:hAnsi="Times New Roman"/>
          <w:sz w:val="22"/>
          <w:szCs w:val="22"/>
          <w:lang w:eastAsia="zh-CN"/>
        </w:rPr>
        <w:t>(</w:t>
      </w:r>
      <w:r w:rsidR="00583162" w:rsidRPr="00583162">
        <w:rPr>
          <w:rFonts w:ascii="Times New Roman" w:hAnsi="Times New Roman"/>
          <w:sz w:val="22"/>
          <w:szCs w:val="22"/>
          <w:lang w:eastAsia="zh-CN"/>
        </w:rPr>
        <w:t>IV</w:t>
      </w:r>
      <w:r w:rsidR="00583162">
        <w:rPr>
          <w:rFonts w:ascii="Times New Roman" w:hAnsi="Times New Roman"/>
          <w:sz w:val="22"/>
          <w:szCs w:val="22"/>
          <w:lang w:eastAsia="zh-CN"/>
        </w:rPr>
        <w:t>)</w:t>
      </w:r>
      <w:r w:rsidR="00583162" w:rsidRPr="00583162">
        <w:rPr>
          <w:rFonts w:ascii="Times New Roman" w:hAnsi="Times New Roman"/>
          <w:sz w:val="22"/>
          <w:szCs w:val="22"/>
          <w:lang w:eastAsia="zh-CN"/>
        </w:rPr>
        <w:t>=111. What is the resulting ciphertext?</w:t>
      </w:r>
      <w:r w:rsidR="00583162">
        <w:rPr>
          <w:rFonts w:ascii="Times New Roman" w:hAnsi="Times New Roman"/>
          <w:sz w:val="22"/>
          <w:szCs w:val="22"/>
          <w:lang w:eastAsia="zh-CN"/>
        </w:rPr>
        <w:t xml:space="preserve"> Show you calculation process. </w:t>
      </w:r>
    </w:p>
    <w:p w14:paraId="217C9EFE" w14:textId="5026C8E7" w:rsidR="00583162" w:rsidRDefault="00583162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ANS:  (You do not need to write so much text, but only need to write out the formulas for each intermediate step.)</w:t>
      </w:r>
    </w:p>
    <w:p w14:paraId="52D3D2BA" w14:textId="77777777" w:rsidR="00583162" w:rsidRPr="00583162" w:rsidRDefault="00583162" w:rsidP="005831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83162">
        <w:rPr>
          <w:rFonts w:ascii="Times New Roman" w:hAnsi="Times New Roman"/>
          <w:sz w:val="22"/>
          <w:szCs w:val="22"/>
          <w:lang w:eastAsia="zh-CN"/>
        </w:rPr>
        <w:t>The first step is to XOR the first plaintext block with IV = 111</w:t>
      </w:r>
    </w:p>
    <w:p w14:paraId="2348024A" w14:textId="77777777" w:rsidR="00583162" w:rsidRPr="00583162" w:rsidRDefault="00583162" w:rsidP="00583162">
      <w:pPr>
        <w:pStyle w:val="ListParagraph"/>
        <w:ind w:left="0"/>
        <w:rPr>
          <w:rFonts w:ascii="Times New Roman" w:hAnsi="Times New Roman" w:hint="eastAsia"/>
          <w:sz w:val="22"/>
          <w:szCs w:val="22"/>
          <w:lang w:eastAsia="zh-CN"/>
        </w:rPr>
      </w:pPr>
      <w:r w:rsidRPr="00583162">
        <w:rPr>
          <w:rFonts w:ascii="Times New Roman" w:hAnsi="Times New Roman" w:hint="eastAsia"/>
          <w:sz w:val="22"/>
          <w:szCs w:val="22"/>
          <w:lang w:eastAsia="zh-CN"/>
        </w:rPr>
        <w:t>First plaintext block: 100, so 100</w:t>
      </w:r>
      <w:r w:rsidRPr="00583162">
        <w:rPr>
          <w:rFonts w:ascii="Times New Roman" w:hAnsi="Times New Roman" w:hint="eastAsia"/>
          <w:sz w:val="22"/>
          <w:szCs w:val="22"/>
          <w:lang w:eastAsia="zh-CN"/>
        </w:rPr>
        <w:t>⊕</w:t>
      </w:r>
      <w:r w:rsidRPr="00583162">
        <w:rPr>
          <w:rFonts w:ascii="Times New Roman" w:hAnsi="Times New Roman" w:hint="eastAsia"/>
          <w:sz w:val="22"/>
          <w:szCs w:val="22"/>
          <w:lang w:eastAsia="zh-CN"/>
        </w:rPr>
        <w:t>111=011</w:t>
      </w:r>
    </w:p>
    <w:p w14:paraId="1C8C86C2" w14:textId="77777777" w:rsidR="00583162" w:rsidRPr="00583162" w:rsidRDefault="00583162" w:rsidP="005831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83162">
        <w:rPr>
          <w:rFonts w:ascii="Times New Roman" w:hAnsi="Times New Roman"/>
          <w:sz w:val="22"/>
          <w:szCs w:val="22"/>
          <w:lang w:eastAsia="zh-CN"/>
        </w:rPr>
        <w:t>Now we encrypt this result (011) using our cipher table: 011 maps to 100.</w:t>
      </w:r>
    </w:p>
    <w:p w14:paraId="561A8AF4" w14:textId="77777777" w:rsidR="00583162" w:rsidRPr="00583162" w:rsidRDefault="00583162" w:rsidP="005831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83162">
        <w:rPr>
          <w:rFonts w:ascii="Times New Roman" w:hAnsi="Times New Roman"/>
          <w:sz w:val="22"/>
          <w:szCs w:val="22"/>
          <w:lang w:eastAsia="zh-CN"/>
        </w:rPr>
        <w:t>Second Block: Now we XOR the second plaintext block with the first ciphertext block:</w:t>
      </w:r>
    </w:p>
    <w:p w14:paraId="5351A19C" w14:textId="77777777" w:rsidR="00583162" w:rsidRPr="00583162" w:rsidRDefault="00583162" w:rsidP="00583162">
      <w:pPr>
        <w:pStyle w:val="ListParagraph"/>
        <w:ind w:left="0"/>
        <w:rPr>
          <w:rFonts w:ascii="Times New Roman" w:hAnsi="Times New Roman" w:hint="eastAsia"/>
          <w:sz w:val="22"/>
          <w:szCs w:val="22"/>
          <w:lang w:eastAsia="zh-CN"/>
        </w:rPr>
      </w:pPr>
      <w:r w:rsidRPr="00583162">
        <w:rPr>
          <w:rFonts w:ascii="Times New Roman" w:hAnsi="Times New Roman" w:hint="eastAsia"/>
          <w:sz w:val="22"/>
          <w:szCs w:val="22"/>
          <w:lang w:eastAsia="zh-CN"/>
        </w:rPr>
        <w:t>Second plaintext block: 101, so 101</w:t>
      </w:r>
      <w:r w:rsidRPr="00583162">
        <w:rPr>
          <w:rFonts w:ascii="Times New Roman" w:hAnsi="Times New Roman" w:hint="eastAsia"/>
          <w:sz w:val="22"/>
          <w:szCs w:val="22"/>
          <w:lang w:eastAsia="zh-CN"/>
        </w:rPr>
        <w:t>⊕</w:t>
      </w:r>
      <w:r w:rsidRPr="00583162">
        <w:rPr>
          <w:rFonts w:ascii="Times New Roman" w:hAnsi="Times New Roman" w:hint="eastAsia"/>
          <w:sz w:val="22"/>
          <w:szCs w:val="22"/>
          <w:lang w:eastAsia="zh-CN"/>
        </w:rPr>
        <w:t>100=001</w:t>
      </w:r>
    </w:p>
    <w:p w14:paraId="7DB1B7E2" w14:textId="77777777" w:rsidR="00583162" w:rsidRPr="00583162" w:rsidRDefault="00583162" w:rsidP="005831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83162">
        <w:rPr>
          <w:rFonts w:ascii="Times New Roman" w:hAnsi="Times New Roman"/>
          <w:sz w:val="22"/>
          <w:szCs w:val="22"/>
          <w:lang w:eastAsia="zh-CN"/>
        </w:rPr>
        <w:t>Now we encrypt this result (001) using our cipher table: 001 maps to 111.</w:t>
      </w:r>
    </w:p>
    <w:p w14:paraId="25E84D9E" w14:textId="77777777" w:rsidR="00583162" w:rsidRPr="00583162" w:rsidRDefault="00583162" w:rsidP="005831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83162">
        <w:rPr>
          <w:rFonts w:ascii="Times New Roman" w:hAnsi="Times New Roman"/>
          <w:sz w:val="22"/>
          <w:szCs w:val="22"/>
          <w:lang w:eastAsia="zh-CN"/>
        </w:rPr>
        <w:t>Third Block: Finally, we XOR the third plaintext block with the second ciphertext block:</w:t>
      </w:r>
    </w:p>
    <w:p w14:paraId="5BF66B42" w14:textId="77777777" w:rsidR="00583162" w:rsidRPr="00583162" w:rsidRDefault="00583162" w:rsidP="00583162">
      <w:pPr>
        <w:pStyle w:val="ListParagraph"/>
        <w:ind w:left="0"/>
        <w:rPr>
          <w:rFonts w:ascii="Times New Roman" w:hAnsi="Times New Roman" w:hint="eastAsia"/>
          <w:sz w:val="22"/>
          <w:szCs w:val="22"/>
          <w:lang w:eastAsia="zh-CN"/>
        </w:rPr>
      </w:pPr>
      <w:r w:rsidRPr="00583162">
        <w:rPr>
          <w:rFonts w:ascii="Times New Roman" w:hAnsi="Times New Roman" w:hint="eastAsia"/>
          <w:sz w:val="22"/>
          <w:szCs w:val="22"/>
          <w:lang w:eastAsia="zh-CN"/>
        </w:rPr>
        <w:t>Third plaintext block: 100, so 100</w:t>
      </w:r>
      <w:r w:rsidRPr="00583162">
        <w:rPr>
          <w:rFonts w:ascii="Times New Roman" w:hAnsi="Times New Roman" w:hint="eastAsia"/>
          <w:sz w:val="22"/>
          <w:szCs w:val="22"/>
          <w:lang w:eastAsia="zh-CN"/>
        </w:rPr>
        <w:t>⊕</w:t>
      </w:r>
      <w:r w:rsidRPr="00583162">
        <w:rPr>
          <w:rFonts w:ascii="Times New Roman" w:hAnsi="Times New Roman" w:hint="eastAsia"/>
          <w:sz w:val="22"/>
          <w:szCs w:val="22"/>
          <w:lang w:eastAsia="zh-CN"/>
        </w:rPr>
        <w:t>111=011</w:t>
      </w:r>
    </w:p>
    <w:p w14:paraId="177D9A0C" w14:textId="77777777" w:rsidR="00583162" w:rsidRPr="00583162" w:rsidRDefault="00583162" w:rsidP="005831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83162">
        <w:rPr>
          <w:rFonts w:ascii="Times New Roman" w:hAnsi="Times New Roman"/>
          <w:sz w:val="22"/>
          <w:szCs w:val="22"/>
          <w:lang w:eastAsia="zh-CN"/>
        </w:rPr>
        <w:t>Now we encrypt this result (011) using our cipher table: 011 maps to 100.</w:t>
      </w:r>
    </w:p>
    <w:p w14:paraId="14F921A1" w14:textId="488B7462" w:rsidR="00583162" w:rsidRPr="00CD65EB" w:rsidRDefault="00583162" w:rsidP="00583162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 w:rsidRPr="00583162">
        <w:rPr>
          <w:rFonts w:ascii="Times New Roman" w:hAnsi="Times New Roman"/>
          <w:sz w:val="22"/>
          <w:szCs w:val="22"/>
          <w:lang w:eastAsia="zh-CN"/>
        </w:rPr>
        <w:t>Resulting ciphertext for plaintext 100101100 is 100111100.</w:t>
      </w:r>
    </w:p>
    <w:p w14:paraId="61A39D73" w14:textId="77777777" w:rsidR="00CD65EB" w:rsidRDefault="00CD65EB" w:rsidP="00CD65EB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</w:p>
    <w:p w14:paraId="418AFD17" w14:textId="6C59DF8B" w:rsidR="00C0015C" w:rsidRPr="00C0015C" w:rsidRDefault="000024E9" w:rsidP="00C0015C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t>Chap</w:t>
      </w:r>
      <w:r w:rsidR="00C0015C">
        <w:rPr>
          <w:rFonts w:ascii="Times New Roman" w:hAnsi="Times New Roman"/>
          <w:sz w:val="22"/>
          <w:szCs w:val="22"/>
          <w:lang w:eastAsia="zh-CN"/>
        </w:rPr>
        <w:t xml:space="preserve">. 8.1. </w:t>
      </w:r>
      <w:r w:rsidR="00C0015C" w:rsidRPr="00C0015C">
        <w:rPr>
          <w:rFonts w:ascii="Times New Roman" w:hAnsi="Times New Roman"/>
          <w:sz w:val="22"/>
          <w:szCs w:val="22"/>
          <w:lang w:eastAsia="zh-CN"/>
        </w:rPr>
        <w:t>Suppose Alice and Bob wish to do Diffie-Hellman key exchange. Alice and Bob have agreed upon</w:t>
      </w:r>
      <w:r w:rsidR="00C0015C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C0015C" w:rsidRPr="00C0015C">
        <w:rPr>
          <w:rFonts w:ascii="Times New Roman" w:hAnsi="Times New Roman"/>
          <w:sz w:val="22"/>
          <w:szCs w:val="22"/>
          <w:lang w:eastAsia="zh-CN"/>
        </w:rPr>
        <w:t xml:space="preserve">a prime p = 13, and a generator g = 2. Alice has chosen her secret number </w:t>
      </w:r>
      <w:r w:rsidR="00C0015C">
        <w:rPr>
          <w:rFonts w:ascii="Times New Roman" w:hAnsi="Times New Roman"/>
          <w:sz w:val="22"/>
          <w:szCs w:val="22"/>
          <w:lang w:eastAsia="zh-CN"/>
        </w:rPr>
        <w:t>(</w:t>
      </w:r>
      <w:r w:rsidR="00C0015C" w:rsidRPr="00C0015C">
        <w:rPr>
          <w:rFonts w:ascii="Times New Roman" w:hAnsi="Times New Roman"/>
          <w:sz w:val="22"/>
          <w:szCs w:val="22"/>
          <w:lang w:eastAsia="zh-CN"/>
        </w:rPr>
        <w:t>private exponent</w:t>
      </w:r>
      <w:r w:rsidR="00C0015C">
        <w:rPr>
          <w:rFonts w:ascii="Times New Roman" w:hAnsi="Times New Roman"/>
          <w:sz w:val="22"/>
          <w:szCs w:val="22"/>
          <w:lang w:eastAsia="zh-CN"/>
        </w:rPr>
        <w:t>)</w:t>
      </w:r>
      <w:r w:rsidR="00C0015C" w:rsidRPr="00C0015C">
        <w:rPr>
          <w:rFonts w:ascii="Times New Roman" w:hAnsi="Times New Roman"/>
          <w:sz w:val="22"/>
          <w:szCs w:val="22"/>
          <w:lang w:eastAsia="zh-CN"/>
        </w:rPr>
        <w:t xml:space="preserve"> to be a = 5, while</w:t>
      </w:r>
      <w:r w:rsidR="00C0015C"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="00C0015C" w:rsidRPr="00C0015C">
        <w:rPr>
          <w:rFonts w:ascii="Times New Roman" w:hAnsi="Times New Roman"/>
          <w:sz w:val="22"/>
          <w:szCs w:val="22"/>
          <w:lang w:eastAsia="zh-CN"/>
        </w:rPr>
        <w:t>Bob has chosen his private exponent to be b = 4.</w:t>
      </w:r>
    </w:p>
    <w:p w14:paraId="4FDB25B6" w14:textId="05680E5F" w:rsidR="00C0015C" w:rsidRDefault="00C0015C" w:rsidP="00C0015C">
      <w:pPr>
        <w:rPr>
          <w:sz w:val="22"/>
          <w:szCs w:val="22"/>
        </w:rPr>
      </w:pPr>
      <w:r w:rsidRPr="00C0015C">
        <w:rPr>
          <w:sz w:val="22"/>
          <w:szCs w:val="22"/>
        </w:rPr>
        <w:t>(a) Show the intermediate quantities that both Alice and Bob calculate, as well as the</w:t>
      </w:r>
      <w:r>
        <w:rPr>
          <w:sz w:val="22"/>
          <w:szCs w:val="22"/>
        </w:rPr>
        <w:t xml:space="preserve"> </w:t>
      </w:r>
      <w:r w:rsidRPr="00C0015C">
        <w:rPr>
          <w:sz w:val="22"/>
          <w:szCs w:val="22"/>
        </w:rPr>
        <w:t>final (shared) secret that Diffie-Hellman produces.</w:t>
      </w:r>
    </w:p>
    <w:p w14:paraId="73A18D8F" w14:textId="77777777" w:rsidR="00C0015C" w:rsidRDefault="00C0015C" w:rsidP="00C0015C">
      <w:pPr>
        <w:rPr>
          <w:sz w:val="22"/>
          <w:szCs w:val="22"/>
        </w:rPr>
      </w:pPr>
    </w:p>
    <w:p w14:paraId="3B8DBF9E" w14:textId="62936459" w:rsidR="00C0015C" w:rsidRDefault="00C0015C" w:rsidP="00C0015C">
      <w:pPr>
        <w:rPr>
          <w:sz w:val="22"/>
          <w:szCs w:val="22"/>
        </w:rPr>
      </w:pPr>
      <w:r>
        <w:rPr>
          <w:sz w:val="22"/>
          <w:szCs w:val="22"/>
        </w:rPr>
        <w:t xml:space="preserve">ANS: </w:t>
      </w:r>
      <w:r w:rsidRPr="00C0015C">
        <w:rPr>
          <w:sz w:val="22"/>
          <w:szCs w:val="22"/>
        </w:rPr>
        <w:t>Alice sends 2</w:t>
      </w:r>
      <w:r>
        <w:rPr>
          <w:sz w:val="22"/>
          <w:szCs w:val="22"/>
        </w:rPr>
        <w:t>^</w:t>
      </w:r>
      <w:r w:rsidRPr="00C0015C">
        <w:rPr>
          <w:sz w:val="22"/>
          <w:szCs w:val="22"/>
        </w:rPr>
        <w:t>5 mod 13</w:t>
      </w:r>
      <w:r>
        <w:rPr>
          <w:sz w:val="22"/>
          <w:szCs w:val="22"/>
        </w:rPr>
        <w:t xml:space="preserve"> </w:t>
      </w:r>
      <w:r w:rsidRPr="00C0015C">
        <w:rPr>
          <w:sz w:val="22"/>
          <w:szCs w:val="22"/>
        </w:rPr>
        <w:t>= 32 mod 13</w:t>
      </w:r>
      <w:r>
        <w:rPr>
          <w:sz w:val="22"/>
          <w:szCs w:val="22"/>
        </w:rPr>
        <w:t xml:space="preserve"> </w:t>
      </w:r>
      <w:r w:rsidRPr="00C0015C">
        <w:rPr>
          <w:sz w:val="22"/>
          <w:szCs w:val="22"/>
        </w:rPr>
        <w:t xml:space="preserve">= 6 to Bob. </w:t>
      </w:r>
      <w:r>
        <w:rPr>
          <w:sz w:val="22"/>
          <w:szCs w:val="22"/>
        </w:rPr>
        <w:t xml:space="preserve">Bob </w:t>
      </w:r>
      <w:r w:rsidRPr="00C0015C">
        <w:rPr>
          <w:sz w:val="22"/>
          <w:szCs w:val="22"/>
        </w:rPr>
        <w:t>calculate</w:t>
      </w:r>
      <w:r>
        <w:rPr>
          <w:sz w:val="22"/>
          <w:szCs w:val="22"/>
        </w:rPr>
        <w:t>s</w:t>
      </w:r>
      <w:r w:rsidRPr="00C0015C">
        <w:rPr>
          <w:sz w:val="22"/>
          <w:szCs w:val="22"/>
        </w:rPr>
        <w:t xml:space="preserve"> 2</w:t>
      </w:r>
      <w:r>
        <w:rPr>
          <w:sz w:val="22"/>
          <w:szCs w:val="22"/>
        </w:rPr>
        <w:t>^(5*4) mod 13 =</w:t>
      </w:r>
      <w:r>
        <w:rPr>
          <w:sz w:val="22"/>
          <w:szCs w:val="22"/>
        </w:rPr>
        <w:t xml:space="preserve"> 6^4 mod 13</w:t>
      </w:r>
      <w:r w:rsidRPr="00C0015C">
        <w:rPr>
          <w:sz w:val="22"/>
          <w:szCs w:val="22"/>
        </w:rPr>
        <w:t xml:space="preserve"> = 9</w:t>
      </w:r>
      <w:r>
        <w:rPr>
          <w:sz w:val="22"/>
          <w:szCs w:val="22"/>
        </w:rPr>
        <w:t>.</w:t>
      </w:r>
    </w:p>
    <w:p w14:paraId="273E97E0" w14:textId="4AC2BBC0" w:rsidR="00C0015C" w:rsidRDefault="00C0015C" w:rsidP="00C0015C">
      <w:pPr>
        <w:rPr>
          <w:sz w:val="22"/>
          <w:szCs w:val="22"/>
        </w:rPr>
      </w:pPr>
      <w:r w:rsidRPr="00C0015C">
        <w:rPr>
          <w:sz w:val="22"/>
          <w:szCs w:val="22"/>
        </w:rPr>
        <w:t>Bob sends 2</w:t>
      </w:r>
      <w:r>
        <w:rPr>
          <w:sz w:val="22"/>
          <w:szCs w:val="22"/>
        </w:rPr>
        <w:t>^</w:t>
      </w:r>
      <w:r w:rsidRPr="00C0015C">
        <w:rPr>
          <w:sz w:val="22"/>
          <w:szCs w:val="22"/>
        </w:rPr>
        <w:t>4</w:t>
      </w:r>
      <w:r>
        <w:rPr>
          <w:sz w:val="22"/>
          <w:szCs w:val="22"/>
        </w:rPr>
        <w:t xml:space="preserve"> </w:t>
      </w:r>
      <w:r w:rsidRPr="00C0015C">
        <w:rPr>
          <w:sz w:val="22"/>
          <w:szCs w:val="22"/>
        </w:rPr>
        <w:t>mod 13 = 16</w:t>
      </w:r>
      <w:r>
        <w:rPr>
          <w:sz w:val="22"/>
          <w:szCs w:val="22"/>
        </w:rPr>
        <w:t xml:space="preserve"> </w:t>
      </w:r>
      <w:r w:rsidRPr="00C0015C">
        <w:rPr>
          <w:sz w:val="22"/>
          <w:szCs w:val="22"/>
        </w:rPr>
        <w:t>mod 13 = 3 to</w:t>
      </w:r>
      <w:r>
        <w:rPr>
          <w:sz w:val="22"/>
          <w:szCs w:val="22"/>
        </w:rPr>
        <w:t xml:space="preserve"> </w:t>
      </w:r>
      <w:r w:rsidRPr="00C0015C">
        <w:rPr>
          <w:sz w:val="22"/>
          <w:szCs w:val="22"/>
        </w:rPr>
        <w:t xml:space="preserve">Alice. </w:t>
      </w:r>
      <w:r>
        <w:rPr>
          <w:sz w:val="22"/>
          <w:szCs w:val="22"/>
        </w:rPr>
        <w:t xml:space="preserve">Alice </w:t>
      </w:r>
      <w:r w:rsidRPr="00C0015C">
        <w:rPr>
          <w:sz w:val="22"/>
          <w:szCs w:val="22"/>
        </w:rPr>
        <w:t>calculate</w:t>
      </w:r>
      <w:r>
        <w:rPr>
          <w:sz w:val="22"/>
          <w:szCs w:val="22"/>
        </w:rPr>
        <w:t>s</w:t>
      </w:r>
      <w:r w:rsidRPr="00C0015C">
        <w:rPr>
          <w:sz w:val="22"/>
          <w:szCs w:val="22"/>
        </w:rPr>
        <w:t xml:space="preserve"> 2</w:t>
      </w:r>
      <w:r>
        <w:rPr>
          <w:sz w:val="22"/>
          <w:szCs w:val="22"/>
        </w:rPr>
        <w:t>^(4*5) mod 13 = 3^5 mod 13 = 243 mod 13</w:t>
      </w:r>
      <w:r w:rsidRPr="00C0015C">
        <w:rPr>
          <w:sz w:val="22"/>
          <w:szCs w:val="22"/>
        </w:rPr>
        <w:t xml:space="preserve"> = 9</w:t>
      </w:r>
      <w:r>
        <w:rPr>
          <w:sz w:val="22"/>
          <w:szCs w:val="22"/>
        </w:rPr>
        <w:t xml:space="preserve">. </w:t>
      </w:r>
    </w:p>
    <w:p w14:paraId="4E1D9187" w14:textId="2EBFEC50" w:rsidR="00C0015C" w:rsidRDefault="00C0015C" w:rsidP="00C0015C">
      <w:pPr>
        <w:pStyle w:val="ListParagraph"/>
        <w:ind w:left="0"/>
        <w:rPr>
          <w:rFonts w:ascii="Times New Roman" w:hAnsi="Times New Roman"/>
          <w:sz w:val="22"/>
          <w:szCs w:val="22"/>
          <w:lang w:eastAsia="zh-CN"/>
        </w:rPr>
      </w:pPr>
      <w:r>
        <w:rPr>
          <w:rFonts w:ascii="Times New Roman" w:hAnsi="Times New Roman"/>
          <w:sz w:val="22"/>
          <w:szCs w:val="22"/>
          <w:lang w:eastAsia="zh-CN"/>
        </w:rPr>
        <w:lastRenderedPageBreak/>
        <w:t xml:space="preserve">(You can stop at the step </w:t>
      </w:r>
      <w:r w:rsidRPr="00C0015C">
        <w:rPr>
          <w:rFonts w:ascii="Times New Roman" w:hAnsi="Times New Roman"/>
          <w:sz w:val="22"/>
          <w:szCs w:val="22"/>
          <w:lang w:eastAsia="zh-CN"/>
        </w:rPr>
        <w:t xml:space="preserve">2^(5*4) mod 13 </w:t>
      </w:r>
      <w:r w:rsidRPr="00C0015C">
        <w:rPr>
          <w:rFonts w:ascii="Times New Roman" w:hAnsi="Times New Roman"/>
          <w:sz w:val="22"/>
          <w:szCs w:val="22"/>
          <w:lang w:eastAsia="zh-CN"/>
        </w:rPr>
        <w:t xml:space="preserve">and </w:t>
      </w:r>
      <w:r>
        <w:rPr>
          <w:rFonts w:ascii="Times New Roman" w:hAnsi="Times New Roman"/>
          <w:sz w:val="22"/>
          <w:szCs w:val="22"/>
          <w:lang w:eastAsia="zh-CN"/>
        </w:rPr>
        <w:t xml:space="preserve"> </w:t>
      </w:r>
      <w:r w:rsidRPr="00C0015C">
        <w:rPr>
          <w:rFonts w:ascii="Times New Roman" w:hAnsi="Times New Roman"/>
          <w:sz w:val="22"/>
          <w:szCs w:val="22"/>
          <w:lang w:eastAsia="zh-CN"/>
        </w:rPr>
        <w:t>2^(4*5) mod 13</w:t>
      </w:r>
      <w:r w:rsidRPr="00C0015C">
        <w:rPr>
          <w:rFonts w:ascii="Times New Roman" w:hAnsi="Times New Roman"/>
          <w:sz w:val="22"/>
          <w:szCs w:val="22"/>
          <w:lang w:eastAsia="zh-CN"/>
        </w:rPr>
        <w:t>, no need to compute the final result of 9.</w:t>
      </w:r>
      <w:r>
        <w:rPr>
          <w:rFonts w:ascii="Times New Roman" w:hAnsi="Times New Roman"/>
          <w:sz w:val="22"/>
          <w:szCs w:val="22"/>
          <w:lang w:eastAsia="zh-CN"/>
        </w:rPr>
        <w:t>)</w:t>
      </w:r>
    </w:p>
    <w:sectPr w:rsidR="00C0015C">
      <w:headerReference w:type="even" r:id="rId18"/>
      <w:headerReference w:type="default" r:id="rId19"/>
      <w:headerReference w:type="first" r:id="rId20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9B9859D" w14:textId="77777777" w:rsidR="00C14ADE" w:rsidRDefault="00C14ADE" w:rsidP="00ED41CF">
      <w:r>
        <w:separator/>
      </w:r>
    </w:p>
  </w:endnote>
  <w:endnote w:type="continuationSeparator" w:id="0">
    <w:p w14:paraId="4E1602DF" w14:textId="77777777" w:rsidR="00C14ADE" w:rsidRDefault="00C14ADE" w:rsidP="00ED41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E4102A" w14:textId="77777777" w:rsidR="00C14ADE" w:rsidRDefault="00C14ADE" w:rsidP="00ED41CF">
      <w:r>
        <w:separator/>
      </w:r>
    </w:p>
  </w:footnote>
  <w:footnote w:type="continuationSeparator" w:id="0">
    <w:p w14:paraId="77D8678A" w14:textId="77777777" w:rsidR="00C14ADE" w:rsidRDefault="00C14ADE" w:rsidP="00ED41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48594EF" w14:textId="4F609DED" w:rsidR="00DE75C5" w:rsidRDefault="00DE75C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48977194" wp14:editId="2249E4E3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1275369419" name="Text Box 3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5B23B27" w14:textId="51943EE7" w:rsidR="00DE75C5" w:rsidRPr="00DE75C5" w:rsidRDefault="00DE75C5" w:rsidP="00DE75C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E75C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8977194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alt="Begränsad delning" style="position:absolute;left:0;text-align:left;margin-left:28.75pt;margin-top:0;width:79.95pt;height:24.75pt;z-index:251659264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" filled="f" stroked="f">
              <v:textbox style="mso-fit-shape-to-text:t" inset="0,15pt,20pt,0">
                <w:txbxContent>
                  <w:p w14:paraId="75B23B27" w14:textId="51943EE7" w:rsidR="00DE75C5" w:rsidRPr="00DE75C5" w:rsidRDefault="00DE75C5" w:rsidP="00DE75C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E75C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C2F4A4" w14:textId="00B49A47" w:rsidR="00DE75C5" w:rsidRDefault="00DE75C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2B8F4A8B" wp14:editId="6B3CABA9">
              <wp:simplePos x="1143000" y="449580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1818218342" name="Text Box 4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AE1218A" w14:textId="29D0AE85" w:rsidR="00DE75C5" w:rsidRPr="00DE75C5" w:rsidRDefault="00DE75C5" w:rsidP="00DE75C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E75C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B8F4A8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7" type="#_x0000_t202" alt="Begränsad delning" style="position:absolute;left:0;text-align:left;margin-left:28.75pt;margin-top:0;width:79.95pt;height:24.75pt;z-index:251660288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" filled="f" stroked="f">
              <v:textbox style="mso-fit-shape-to-text:t" inset="0,15pt,20pt,0">
                <w:txbxContent>
                  <w:p w14:paraId="7AE1218A" w14:textId="29D0AE85" w:rsidR="00DE75C5" w:rsidRPr="00DE75C5" w:rsidRDefault="00DE75C5" w:rsidP="00DE75C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E75C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84E951" w14:textId="4186E75D" w:rsidR="00DE75C5" w:rsidRDefault="00DE75C5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6F66C182" wp14:editId="34BD2951">
              <wp:simplePos x="635" y="635"/>
              <wp:positionH relativeFrom="page">
                <wp:align>right</wp:align>
              </wp:positionH>
              <wp:positionV relativeFrom="page">
                <wp:align>top</wp:align>
              </wp:positionV>
              <wp:extent cx="1015365" cy="314325"/>
              <wp:effectExtent l="0" t="0" r="0" b="9525"/>
              <wp:wrapNone/>
              <wp:docPr id="80852786" name="Text Box 2" descr="Begränsad delning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15365" cy="3143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7776557" w14:textId="1A77AC93" w:rsidR="00DE75C5" w:rsidRPr="00DE75C5" w:rsidRDefault="00DE75C5" w:rsidP="00DE75C5">
                          <w:pPr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</w:pPr>
                          <w:r w:rsidRPr="00DE75C5">
                            <w:rPr>
                              <w:rFonts w:ascii="Calibri" w:eastAsia="Calibri" w:hAnsi="Calibri" w:cs="Calibri"/>
                              <w:noProof/>
                              <w:color w:val="000000"/>
                              <w:sz w:val="16"/>
                              <w:szCs w:val="16"/>
                            </w:rPr>
                            <w:t>Begränsad delning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190500" rIns="25400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F66C182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8" type="#_x0000_t202" alt="Begränsad delning" style="position:absolute;left:0;text-align:left;margin-left:28.75pt;margin-top:0;width:79.95pt;height:24.75pt;z-index:251658240;visibility:visible;mso-wrap-style:none;mso-wrap-distance-left:0;mso-wrap-distance-top:0;mso-wrap-distance-right:0;mso-wrap-distance-bottom:0;mso-position-horizontal:righ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" filled="f" stroked="f">
              <v:textbox style="mso-fit-shape-to-text:t" inset="0,15pt,20pt,0">
                <w:txbxContent>
                  <w:p w14:paraId="57776557" w14:textId="1A77AC93" w:rsidR="00DE75C5" w:rsidRPr="00DE75C5" w:rsidRDefault="00DE75C5" w:rsidP="00DE75C5">
                    <w:pPr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</w:pPr>
                    <w:r w:rsidRPr="00DE75C5">
                      <w:rPr>
                        <w:rFonts w:ascii="Calibri" w:eastAsia="Calibri" w:hAnsi="Calibri" w:cs="Calibri"/>
                        <w:noProof/>
                        <w:color w:val="000000"/>
                        <w:sz w:val="16"/>
                        <w:szCs w:val="16"/>
                      </w:rPr>
                      <w:t>Begränsad delning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D57AF2"/>
    <w:multiLevelType w:val="hybridMultilevel"/>
    <w:tmpl w:val="9080FED2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2494DCE"/>
    <w:multiLevelType w:val="hybridMultilevel"/>
    <w:tmpl w:val="9E5CC866"/>
    <w:lvl w:ilvl="0" w:tplc="4506604C">
      <w:start w:val="50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2D96898"/>
    <w:multiLevelType w:val="hybridMultilevel"/>
    <w:tmpl w:val="F604AE0E"/>
    <w:lvl w:ilvl="0" w:tplc="03960E38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3630A8B"/>
    <w:multiLevelType w:val="hybridMultilevel"/>
    <w:tmpl w:val="9C74B9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E56783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075210DD"/>
    <w:multiLevelType w:val="hybridMultilevel"/>
    <w:tmpl w:val="5D5C05E6"/>
    <w:lvl w:ilvl="0" w:tplc="A95246D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0847487D"/>
    <w:multiLevelType w:val="hybridMultilevel"/>
    <w:tmpl w:val="FE9C476E"/>
    <w:lvl w:ilvl="0" w:tplc="6DB4104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08FE1BF9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1452B07"/>
    <w:multiLevelType w:val="hybridMultilevel"/>
    <w:tmpl w:val="C5E8E6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3DB5A7A"/>
    <w:multiLevelType w:val="hybridMultilevel"/>
    <w:tmpl w:val="027EE85E"/>
    <w:lvl w:ilvl="0" w:tplc="81700FB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17FE1794"/>
    <w:multiLevelType w:val="hybridMultilevel"/>
    <w:tmpl w:val="C31ECE8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96A20FE"/>
    <w:multiLevelType w:val="hybridMultilevel"/>
    <w:tmpl w:val="DC6CA6E8"/>
    <w:lvl w:ilvl="0" w:tplc="C11AA76E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31C5E58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F66C1C2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2C856E4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4925D9A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DCAA334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7598E9B8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DF009428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3A8DDC0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2" w15:restartNumberingAfterBreak="0">
    <w:nsid w:val="1A5F6355"/>
    <w:multiLevelType w:val="hybridMultilevel"/>
    <w:tmpl w:val="65C0E932"/>
    <w:lvl w:ilvl="0" w:tplc="32CAE38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0A8158A"/>
    <w:multiLevelType w:val="multilevel"/>
    <w:tmpl w:val="20A8158A"/>
    <w:lvl w:ilvl="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200" w:hanging="420"/>
      </w:pPr>
    </w:lvl>
    <w:lvl w:ilvl="2">
      <w:start w:val="1"/>
      <w:numFmt w:val="lowerRoman"/>
      <w:lvlText w:val="%3."/>
      <w:lvlJc w:val="right"/>
      <w:pPr>
        <w:ind w:left="1620" w:hanging="420"/>
      </w:pPr>
    </w:lvl>
    <w:lvl w:ilvl="3">
      <w:start w:val="1"/>
      <w:numFmt w:val="decimal"/>
      <w:lvlText w:val="%4."/>
      <w:lvlJc w:val="left"/>
      <w:pPr>
        <w:ind w:left="2040" w:hanging="420"/>
      </w:pPr>
    </w:lvl>
    <w:lvl w:ilvl="4">
      <w:start w:val="1"/>
      <w:numFmt w:val="lowerLetter"/>
      <w:lvlText w:val="%5)"/>
      <w:lvlJc w:val="left"/>
      <w:pPr>
        <w:ind w:left="2460" w:hanging="420"/>
      </w:pPr>
    </w:lvl>
    <w:lvl w:ilvl="5">
      <w:start w:val="1"/>
      <w:numFmt w:val="lowerRoman"/>
      <w:lvlText w:val="%6."/>
      <w:lvlJc w:val="right"/>
      <w:pPr>
        <w:ind w:left="2880" w:hanging="420"/>
      </w:pPr>
    </w:lvl>
    <w:lvl w:ilvl="6">
      <w:start w:val="1"/>
      <w:numFmt w:val="decimal"/>
      <w:lvlText w:val="%7."/>
      <w:lvlJc w:val="left"/>
      <w:pPr>
        <w:ind w:left="3300" w:hanging="420"/>
      </w:pPr>
    </w:lvl>
    <w:lvl w:ilvl="7">
      <w:start w:val="1"/>
      <w:numFmt w:val="lowerLetter"/>
      <w:lvlText w:val="%8)"/>
      <w:lvlJc w:val="left"/>
      <w:pPr>
        <w:ind w:left="3720" w:hanging="420"/>
      </w:pPr>
    </w:lvl>
    <w:lvl w:ilvl="8">
      <w:start w:val="1"/>
      <w:numFmt w:val="lowerRoman"/>
      <w:lvlText w:val="%9."/>
      <w:lvlJc w:val="right"/>
      <w:pPr>
        <w:ind w:left="4140" w:hanging="420"/>
      </w:pPr>
    </w:lvl>
  </w:abstractNum>
  <w:abstractNum w:abstractNumId="14" w15:restartNumberingAfterBreak="0">
    <w:nsid w:val="22F9523A"/>
    <w:multiLevelType w:val="hybridMultilevel"/>
    <w:tmpl w:val="C5E8E6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4D36EB5"/>
    <w:multiLevelType w:val="hybridMultilevel"/>
    <w:tmpl w:val="BEC8AB12"/>
    <w:lvl w:ilvl="0" w:tplc="C7C8BE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51C4B02"/>
    <w:multiLevelType w:val="multilevel"/>
    <w:tmpl w:val="251C4B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295847C3"/>
    <w:multiLevelType w:val="hybridMultilevel"/>
    <w:tmpl w:val="F9E8BF4A"/>
    <w:lvl w:ilvl="0" w:tplc="90F2111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A6D4B94"/>
    <w:multiLevelType w:val="hybridMultilevel"/>
    <w:tmpl w:val="FF5AE77C"/>
    <w:lvl w:ilvl="0" w:tplc="2000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FB1CD0"/>
    <w:multiLevelType w:val="hybridMultilevel"/>
    <w:tmpl w:val="AF3E601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88746F6"/>
    <w:multiLevelType w:val="hybridMultilevel"/>
    <w:tmpl w:val="B8FC152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89B54CA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3A0D33F7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A905DFD"/>
    <w:multiLevelType w:val="hybridMultilevel"/>
    <w:tmpl w:val="1E40D48E"/>
    <w:lvl w:ilvl="0" w:tplc="E48C818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3D911C10"/>
    <w:multiLevelType w:val="hybridMultilevel"/>
    <w:tmpl w:val="9080FED2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E877592"/>
    <w:multiLevelType w:val="hybridMultilevel"/>
    <w:tmpl w:val="31EA41A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FDB068E"/>
    <w:multiLevelType w:val="hybridMultilevel"/>
    <w:tmpl w:val="A6023CF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1092FC1"/>
    <w:multiLevelType w:val="hybridMultilevel"/>
    <w:tmpl w:val="57280488"/>
    <w:lvl w:ilvl="0" w:tplc="37DE890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42A8601D"/>
    <w:multiLevelType w:val="hybridMultilevel"/>
    <w:tmpl w:val="18BC5C14"/>
    <w:lvl w:ilvl="0" w:tplc="E9A87E94">
      <w:start w:val="1"/>
      <w:numFmt w:val="decimal"/>
      <w:lvlText w:val="%1."/>
      <w:lvlJc w:val="left"/>
      <w:pPr>
        <w:ind w:left="547" w:hanging="432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24"/>
        <w:szCs w:val="24"/>
        <w:lang w:val="en-US" w:eastAsia="en-US" w:bidi="ar-SA"/>
      </w:rPr>
    </w:lvl>
    <w:lvl w:ilvl="1" w:tplc="71E01BB0">
      <w:numFmt w:val="bullet"/>
      <w:lvlText w:val="•"/>
      <w:lvlJc w:val="left"/>
      <w:pPr>
        <w:ind w:left="1460" w:hanging="432"/>
      </w:pPr>
      <w:rPr>
        <w:rFonts w:hint="default"/>
        <w:lang w:val="en-US" w:eastAsia="en-US" w:bidi="ar-SA"/>
      </w:rPr>
    </w:lvl>
    <w:lvl w:ilvl="2" w:tplc="9F805F40">
      <w:numFmt w:val="bullet"/>
      <w:lvlText w:val="•"/>
      <w:lvlJc w:val="left"/>
      <w:pPr>
        <w:ind w:left="2380" w:hanging="432"/>
      </w:pPr>
      <w:rPr>
        <w:rFonts w:hint="default"/>
        <w:lang w:val="en-US" w:eastAsia="en-US" w:bidi="ar-SA"/>
      </w:rPr>
    </w:lvl>
    <w:lvl w:ilvl="3" w:tplc="88F8FDDA">
      <w:numFmt w:val="bullet"/>
      <w:lvlText w:val="•"/>
      <w:lvlJc w:val="left"/>
      <w:pPr>
        <w:ind w:left="3300" w:hanging="432"/>
      </w:pPr>
      <w:rPr>
        <w:rFonts w:hint="default"/>
        <w:lang w:val="en-US" w:eastAsia="en-US" w:bidi="ar-SA"/>
      </w:rPr>
    </w:lvl>
    <w:lvl w:ilvl="4" w:tplc="5994E91A">
      <w:numFmt w:val="bullet"/>
      <w:lvlText w:val="•"/>
      <w:lvlJc w:val="left"/>
      <w:pPr>
        <w:ind w:left="4220" w:hanging="432"/>
      </w:pPr>
      <w:rPr>
        <w:rFonts w:hint="default"/>
        <w:lang w:val="en-US" w:eastAsia="en-US" w:bidi="ar-SA"/>
      </w:rPr>
    </w:lvl>
    <w:lvl w:ilvl="5" w:tplc="22466366">
      <w:numFmt w:val="bullet"/>
      <w:lvlText w:val="•"/>
      <w:lvlJc w:val="left"/>
      <w:pPr>
        <w:ind w:left="5140" w:hanging="432"/>
      </w:pPr>
      <w:rPr>
        <w:rFonts w:hint="default"/>
        <w:lang w:val="en-US" w:eastAsia="en-US" w:bidi="ar-SA"/>
      </w:rPr>
    </w:lvl>
    <w:lvl w:ilvl="6" w:tplc="B5EE0282">
      <w:numFmt w:val="bullet"/>
      <w:lvlText w:val="•"/>
      <w:lvlJc w:val="left"/>
      <w:pPr>
        <w:ind w:left="6060" w:hanging="432"/>
      </w:pPr>
      <w:rPr>
        <w:rFonts w:hint="default"/>
        <w:lang w:val="en-US" w:eastAsia="en-US" w:bidi="ar-SA"/>
      </w:rPr>
    </w:lvl>
    <w:lvl w:ilvl="7" w:tplc="7F10E890">
      <w:numFmt w:val="bullet"/>
      <w:lvlText w:val="•"/>
      <w:lvlJc w:val="left"/>
      <w:pPr>
        <w:ind w:left="6980" w:hanging="432"/>
      </w:pPr>
      <w:rPr>
        <w:rFonts w:hint="default"/>
        <w:lang w:val="en-US" w:eastAsia="en-US" w:bidi="ar-SA"/>
      </w:rPr>
    </w:lvl>
    <w:lvl w:ilvl="8" w:tplc="93CEEC62">
      <w:numFmt w:val="bullet"/>
      <w:lvlText w:val="•"/>
      <w:lvlJc w:val="left"/>
      <w:pPr>
        <w:ind w:left="7900" w:hanging="432"/>
      </w:pPr>
      <w:rPr>
        <w:rFonts w:hint="default"/>
        <w:lang w:val="en-US" w:eastAsia="en-US" w:bidi="ar-SA"/>
      </w:rPr>
    </w:lvl>
  </w:abstractNum>
  <w:abstractNum w:abstractNumId="29" w15:restartNumberingAfterBreak="0">
    <w:nsid w:val="45FA3860"/>
    <w:multiLevelType w:val="hybridMultilevel"/>
    <w:tmpl w:val="0924E88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478C1064"/>
    <w:multiLevelType w:val="hybridMultilevel"/>
    <w:tmpl w:val="C46638A6"/>
    <w:lvl w:ilvl="0" w:tplc="9E92AD4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80945AC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4D242F21"/>
    <w:multiLevelType w:val="hybridMultilevel"/>
    <w:tmpl w:val="812268DE"/>
    <w:lvl w:ilvl="0" w:tplc="A16C5D3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4D767B90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 w15:restartNumberingAfterBreak="0">
    <w:nsid w:val="4E3762AF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4EDA55BF"/>
    <w:multiLevelType w:val="hybridMultilevel"/>
    <w:tmpl w:val="F8429CA6"/>
    <w:lvl w:ilvl="0" w:tplc="BD26F58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6" w15:restartNumberingAfterBreak="0">
    <w:nsid w:val="50132F6E"/>
    <w:multiLevelType w:val="hybridMultilevel"/>
    <w:tmpl w:val="F9E8BF4A"/>
    <w:lvl w:ilvl="0" w:tplc="90F2111E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 w15:restartNumberingAfterBreak="0">
    <w:nsid w:val="51A4487B"/>
    <w:multiLevelType w:val="hybridMultilevel"/>
    <w:tmpl w:val="62609C0C"/>
    <w:lvl w:ilvl="0" w:tplc="9C2E223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 w15:restartNumberingAfterBreak="0">
    <w:nsid w:val="51B30EE1"/>
    <w:multiLevelType w:val="hybridMultilevel"/>
    <w:tmpl w:val="BEC8AB12"/>
    <w:lvl w:ilvl="0" w:tplc="C7C8BE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521B0E38"/>
    <w:multiLevelType w:val="hybridMultilevel"/>
    <w:tmpl w:val="4148F9FC"/>
    <w:lvl w:ilvl="0" w:tplc="8F321356">
      <w:start w:val="1"/>
      <w:numFmt w:val="decimal"/>
      <w:lvlText w:val="(%1)"/>
      <w:lvlJc w:val="left"/>
      <w:pPr>
        <w:ind w:left="36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 w15:restartNumberingAfterBreak="0">
    <w:nsid w:val="525A0004"/>
    <w:multiLevelType w:val="hybridMultilevel"/>
    <w:tmpl w:val="C2583DC0"/>
    <w:lvl w:ilvl="0" w:tplc="2DF8076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1" w15:restartNumberingAfterBreak="0">
    <w:nsid w:val="526D7828"/>
    <w:multiLevelType w:val="hybridMultilevel"/>
    <w:tmpl w:val="EF3C94B8"/>
    <w:lvl w:ilvl="0" w:tplc="A41895F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 w15:restartNumberingAfterBreak="0">
    <w:nsid w:val="54F462F0"/>
    <w:multiLevelType w:val="hybridMultilevel"/>
    <w:tmpl w:val="287A15BE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55EB6EC5"/>
    <w:multiLevelType w:val="hybridMultilevel"/>
    <w:tmpl w:val="4FB89B54"/>
    <w:lvl w:ilvl="0" w:tplc="BA6A2D0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 w15:restartNumberingAfterBreak="0">
    <w:nsid w:val="58AC00B7"/>
    <w:multiLevelType w:val="hybridMultilevel"/>
    <w:tmpl w:val="BEC8AB12"/>
    <w:lvl w:ilvl="0" w:tplc="C7C8BE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5" w15:restartNumberingAfterBreak="0">
    <w:nsid w:val="58CC5265"/>
    <w:multiLevelType w:val="hybridMultilevel"/>
    <w:tmpl w:val="A3104F66"/>
    <w:lvl w:ilvl="0" w:tplc="E42C1616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6" w15:restartNumberingAfterBreak="0">
    <w:nsid w:val="5A2C0020"/>
    <w:multiLevelType w:val="hybridMultilevel"/>
    <w:tmpl w:val="C5E8E6A2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5C422A0F"/>
    <w:multiLevelType w:val="hybridMultilevel"/>
    <w:tmpl w:val="9C74B970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5F1F6271"/>
    <w:multiLevelType w:val="hybridMultilevel"/>
    <w:tmpl w:val="BEC8AB12"/>
    <w:lvl w:ilvl="0" w:tplc="C7C8BE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9" w15:restartNumberingAfterBreak="0">
    <w:nsid w:val="5F5335F2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0" w15:restartNumberingAfterBreak="0">
    <w:nsid w:val="65EF5234"/>
    <w:multiLevelType w:val="hybridMultilevel"/>
    <w:tmpl w:val="8DF0CA32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1" w15:restartNumberingAfterBreak="0">
    <w:nsid w:val="706B07B7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2" w15:restartNumberingAfterBreak="0">
    <w:nsid w:val="72625E42"/>
    <w:multiLevelType w:val="hybridMultilevel"/>
    <w:tmpl w:val="57248796"/>
    <w:lvl w:ilvl="0" w:tplc="57E8DED6">
      <w:start w:val="1"/>
      <w:numFmt w:val="upperLetter"/>
      <w:lvlText w:val="%1."/>
      <w:lvlJc w:val="left"/>
      <w:pPr>
        <w:ind w:left="360" w:hanging="360"/>
      </w:pPr>
      <w:rPr>
        <w:rFonts w:ascii="Times" w:hAnsi="Times" w:cs="Time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3" w15:restartNumberingAfterBreak="0">
    <w:nsid w:val="732E778C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4" w15:restartNumberingAfterBreak="0">
    <w:nsid w:val="737C20EE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741E7702"/>
    <w:multiLevelType w:val="hybridMultilevel"/>
    <w:tmpl w:val="8B2E03B8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6" w15:restartNumberingAfterBreak="0">
    <w:nsid w:val="769757DB"/>
    <w:multiLevelType w:val="hybridMultilevel"/>
    <w:tmpl w:val="BEC8AB12"/>
    <w:lvl w:ilvl="0" w:tplc="C7C8BE3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7" w15:restartNumberingAfterBreak="0">
    <w:nsid w:val="7A7E05D6"/>
    <w:multiLevelType w:val="hybridMultilevel"/>
    <w:tmpl w:val="6D048C2A"/>
    <w:lvl w:ilvl="0" w:tplc="A282C6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8" w15:restartNumberingAfterBreak="0">
    <w:nsid w:val="7AA862DB"/>
    <w:multiLevelType w:val="hybridMultilevel"/>
    <w:tmpl w:val="73B67E08"/>
    <w:lvl w:ilvl="0" w:tplc="81700FBC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9" w15:restartNumberingAfterBreak="0">
    <w:nsid w:val="7C010520"/>
    <w:multiLevelType w:val="hybridMultilevel"/>
    <w:tmpl w:val="57248796"/>
    <w:lvl w:ilvl="0" w:tplc="57E8DED6">
      <w:start w:val="1"/>
      <w:numFmt w:val="upperLetter"/>
      <w:lvlText w:val="%1."/>
      <w:lvlJc w:val="left"/>
      <w:pPr>
        <w:ind w:left="360" w:hanging="360"/>
      </w:pPr>
      <w:rPr>
        <w:rFonts w:ascii="Times" w:hAnsi="Times" w:cs="Times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0" w15:restartNumberingAfterBreak="0">
    <w:nsid w:val="7F62368C"/>
    <w:multiLevelType w:val="hybridMultilevel"/>
    <w:tmpl w:val="0888C320"/>
    <w:lvl w:ilvl="0" w:tplc="4F62C08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1" w15:restartNumberingAfterBreak="0">
    <w:nsid w:val="7FCB697E"/>
    <w:multiLevelType w:val="hybridMultilevel"/>
    <w:tmpl w:val="6A0CF036"/>
    <w:lvl w:ilvl="0" w:tplc="C53C237A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751999986">
    <w:abstractNumId w:val="59"/>
  </w:num>
  <w:num w:numId="2" w16cid:durableId="137577336">
    <w:abstractNumId w:val="52"/>
  </w:num>
  <w:num w:numId="3" w16cid:durableId="502011731">
    <w:abstractNumId w:val="12"/>
  </w:num>
  <w:num w:numId="4" w16cid:durableId="1128816924">
    <w:abstractNumId w:val="43"/>
  </w:num>
  <w:num w:numId="5" w16cid:durableId="1041058535">
    <w:abstractNumId w:val="32"/>
  </w:num>
  <w:num w:numId="6" w16cid:durableId="1344353694">
    <w:abstractNumId w:val="60"/>
  </w:num>
  <w:num w:numId="7" w16cid:durableId="1287857663">
    <w:abstractNumId w:val="6"/>
  </w:num>
  <w:num w:numId="8" w16cid:durableId="697127185">
    <w:abstractNumId w:val="61"/>
  </w:num>
  <w:num w:numId="9" w16cid:durableId="1846705895">
    <w:abstractNumId w:val="45"/>
  </w:num>
  <w:num w:numId="10" w16cid:durableId="82728455">
    <w:abstractNumId w:val="37"/>
  </w:num>
  <w:num w:numId="11" w16cid:durableId="2099986094">
    <w:abstractNumId w:val="23"/>
  </w:num>
  <w:num w:numId="12" w16cid:durableId="454756968">
    <w:abstractNumId w:val="40"/>
  </w:num>
  <w:num w:numId="13" w16cid:durableId="1833057631">
    <w:abstractNumId w:val="5"/>
  </w:num>
  <w:num w:numId="14" w16cid:durableId="1245843057">
    <w:abstractNumId w:val="2"/>
  </w:num>
  <w:num w:numId="15" w16cid:durableId="1113482597">
    <w:abstractNumId w:val="27"/>
  </w:num>
  <w:num w:numId="16" w16cid:durableId="971865319">
    <w:abstractNumId w:val="30"/>
  </w:num>
  <w:num w:numId="17" w16cid:durableId="2046057024">
    <w:abstractNumId w:val="9"/>
  </w:num>
  <w:num w:numId="18" w16cid:durableId="1193036205">
    <w:abstractNumId w:val="58"/>
  </w:num>
  <w:num w:numId="19" w16cid:durableId="1654872639">
    <w:abstractNumId w:val="35"/>
  </w:num>
  <w:num w:numId="20" w16cid:durableId="976684241">
    <w:abstractNumId w:val="17"/>
  </w:num>
  <w:num w:numId="21" w16cid:durableId="1492406277">
    <w:abstractNumId w:val="36"/>
  </w:num>
  <w:num w:numId="22" w16cid:durableId="1850365900">
    <w:abstractNumId w:val="24"/>
  </w:num>
  <w:num w:numId="23" w16cid:durableId="2062249791">
    <w:abstractNumId w:val="53"/>
  </w:num>
  <w:num w:numId="24" w16cid:durableId="415370408">
    <w:abstractNumId w:val="0"/>
  </w:num>
  <w:num w:numId="25" w16cid:durableId="1523088089">
    <w:abstractNumId w:val="41"/>
  </w:num>
  <w:num w:numId="26" w16cid:durableId="1207176864">
    <w:abstractNumId w:val="50"/>
  </w:num>
  <w:num w:numId="27" w16cid:durableId="1432621644">
    <w:abstractNumId w:val="48"/>
  </w:num>
  <w:num w:numId="28" w16cid:durableId="837117801">
    <w:abstractNumId w:val="56"/>
  </w:num>
  <w:num w:numId="29" w16cid:durableId="874271227">
    <w:abstractNumId w:val="38"/>
  </w:num>
  <w:num w:numId="30" w16cid:durableId="106581648">
    <w:abstractNumId w:val="25"/>
  </w:num>
  <w:num w:numId="31" w16cid:durableId="1539971876">
    <w:abstractNumId w:val="21"/>
  </w:num>
  <w:num w:numId="32" w16cid:durableId="2126850574">
    <w:abstractNumId w:val="26"/>
  </w:num>
  <w:num w:numId="33" w16cid:durableId="1762874572">
    <w:abstractNumId w:val="20"/>
  </w:num>
  <w:num w:numId="34" w16cid:durableId="131559856">
    <w:abstractNumId w:val="42"/>
  </w:num>
  <w:num w:numId="35" w16cid:durableId="350883487">
    <w:abstractNumId w:val="19"/>
  </w:num>
  <w:num w:numId="36" w16cid:durableId="210461382">
    <w:abstractNumId w:val="7"/>
  </w:num>
  <w:num w:numId="37" w16cid:durableId="797643449">
    <w:abstractNumId w:val="55"/>
  </w:num>
  <w:num w:numId="38" w16cid:durableId="333337223">
    <w:abstractNumId w:val="3"/>
  </w:num>
  <w:num w:numId="39" w16cid:durableId="663315715">
    <w:abstractNumId w:val="44"/>
  </w:num>
  <w:num w:numId="40" w16cid:durableId="1444373921">
    <w:abstractNumId w:val="15"/>
  </w:num>
  <w:num w:numId="41" w16cid:durableId="1975982957">
    <w:abstractNumId w:val="57"/>
  </w:num>
  <w:num w:numId="42" w16cid:durableId="1782844857">
    <w:abstractNumId w:val="33"/>
  </w:num>
  <w:num w:numId="43" w16cid:durableId="436801760">
    <w:abstractNumId w:val="51"/>
  </w:num>
  <w:num w:numId="44" w16cid:durableId="2006547531">
    <w:abstractNumId w:val="4"/>
  </w:num>
  <w:num w:numId="45" w16cid:durableId="777800925">
    <w:abstractNumId w:val="31"/>
  </w:num>
  <w:num w:numId="46" w16cid:durableId="1831171439">
    <w:abstractNumId w:val="14"/>
  </w:num>
  <w:num w:numId="47" w16cid:durableId="1896234303">
    <w:abstractNumId w:val="8"/>
  </w:num>
  <w:num w:numId="48" w16cid:durableId="152766070">
    <w:abstractNumId w:val="46"/>
  </w:num>
  <w:num w:numId="49" w16cid:durableId="571426813">
    <w:abstractNumId w:val="49"/>
  </w:num>
  <w:num w:numId="50" w16cid:durableId="625114070">
    <w:abstractNumId w:val="54"/>
  </w:num>
  <w:num w:numId="51" w16cid:durableId="1796681378">
    <w:abstractNumId w:val="29"/>
  </w:num>
  <w:num w:numId="52" w16cid:durableId="1096247092">
    <w:abstractNumId w:val="34"/>
  </w:num>
  <w:num w:numId="53" w16cid:durableId="1294604630">
    <w:abstractNumId w:val="22"/>
  </w:num>
  <w:num w:numId="54" w16cid:durableId="1477869223">
    <w:abstractNumId w:val="47"/>
  </w:num>
  <w:num w:numId="55" w16cid:durableId="618297828">
    <w:abstractNumId w:val="1"/>
  </w:num>
  <w:num w:numId="56" w16cid:durableId="1595356409">
    <w:abstractNumId w:val="11"/>
  </w:num>
  <w:num w:numId="57" w16cid:durableId="531039307">
    <w:abstractNumId w:val="10"/>
  </w:num>
  <w:num w:numId="58" w16cid:durableId="1461995763">
    <w:abstractNumId w:val="39"/>
  </w:num>
  <w:num w:numId="59" w16cid:durableId="1778864506">
    <w:abstractNumId w:val="16"/>
  </w:num>
  <w:num w:numId="60" w16cid:durableId="2063869680">
    <w:abstractNumId w:val="13"/>
  </w:num>
  <w:num w:numId="61" w16cid:durableId="1685354799">
    <w:abstractNumId w:val="28"/>
  </w:num>
  <w:num w:numId="62" w16cid:durableId="402990789">
    <w:abstractNumId w:val="18"/>
  </w:num>
  <w:numIdMacAtCleanup w:val="5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zA0MzczNbW0tLC0NDBQ0lEKTi0uzszPAykwrgUA3SVnEywAAAA="/>
  </w:docVars>
  <w:rsids>
    <w:rsidRoot w:val="004B4880"/>
    <w:rsid w:val="0000064B"/>
    <w:rsid w:val="00000C29"/>
    <w:rsid w:val="000024E9"/>
    <w:rsid w:val="000109CE"/>
    <w:rsid w:val="00011802"/>
    <w:rsid w:val="0001790C"/>
    <w:rsid w:val="00025D07"/>
    <w:rsid w:val="00027456"/>
    <w:rsid w:val="00042BAE"/>
    <w:rsid w:val="00050968"/>
    <w:rsid w:val="00053098"/>
    <w:rsid w:val="00053B5B"/>
    <w:rsid w:val="000626EE"/>
    <w:rsid w:val="0006781B"/>
    <w:rsid w:val="000768A0"/>
    <w:rsid w:val="00077AE7"/>
    <w:rsid w:val="0008401C"/>
    <w:rsid w:val="000864EB"/>
    <w:rsid w:val="000967B8"/>
    <w:rsid w:val="000A7ABA"/>
    <w:rsid w:val="000A7CFC"/>
    <w:rsid w:val="000B39FF"/>
    <w:rsid w:val="000B572A"/>
    <w:rsid w:val="000C0FC4"/>
    <w:rsid w:val="000D5810"/>
    <w:rsid w:val="000E2A4A"/>
    <w:rsid w:val="000E68D4"/>
    <w:rsid w:val="000F38A7"/>
    <w:rsid w:val="000F5330"/>
    <w:rsid w:val="000F5D92"/>
    <w:rsid w:val="000F6CA5"/>
    <w:rsid w:val="001050C9"/>
    <w:rsid w:val="001052B5"/>
    <w:rsid w:val="00107F1C"/>
    <w:rsid w:val="00112E57"/>
    <w:rsid w:val="00117169"/>
    <w:rsid w:val="00121179"/>
    <w:rsid w:val="00122F15"/>
    <w:rsid w:val="001541C1"/>
    <w:rsid w:val="00156E44"/>
    <w:rsid w:val="00161BEA"/>
    <w:rsid w:val="001628DC"/>
    <w:rsid w:val="00163995"/>
    <w:rsid w:val="00163C14"/>
    <w:rsid w:val="00167D94"/>
    <w:rsid w:val="001732E6"/>
    <w:rsid w:val="00181F30"/>
    <w:rsid w:val="00182289"/>
    <w:rsid w:val="0018418D"/>
    <w:rsid w:val="0019115B"/>
    <w:rsid w:val="001950D7"/>
    <w:rsid w:val="001A1E76"/>
    <w:rsid w:val="001B0798"/>
    <w:rsid w:val="001B0D50"/>
    <w:rsid w:val="001B1F29"/>
    <w:rsid w:val="001B68B7"/>
    <w:rsid w:val="001B6D65"/>
    <w:rsid w:val="001C5210"/>
    <w:rsid w:val="001D5CC4"/>
    <w:rsid w:val="001E74D3"/>
    <w:rsid w:val="001F0EC4"/>
    <w:rsid w:val="001F3196"/>
    <w:rsid w:val="001F36D8"/>
    <w:rsid w:val="001F4FE8"/>
    <w:rsid w:val="002002A3"/>
    <w:rsid w:val="00206CEB"/>
    <w:rsid w:val="00220D1C"/>
    <w:rsid w:val="00227990"/>
    <w:rsid w:val="0023582B"/>
    <w:rsid w:val="00241ADA"/>
    <w:rsid w:val="00241D11"/>
    <w:rsid w:val="00242BDF"/>
    <w:rsid w:val="002500EB"/>
    <w:rsid w:val="002508D5"/>
    <w:rsid w:val="00250AD0"/>
    <w:rsid w:val="002558D7"/>
    <w:rsid w:val="00255BAB"/>
    <w:rsid w:val="00257073"/>
    <w:rsid w:val="00285812"/>
    <w:rsid w:val="00287B09"/>
    <w:rsid w:val="00294616"/>
    <w:rsid w:val="002A13A3"/>
    <w:rsid w:val="002A1878"/>
    <w:rsid w:val="002A7454"/>
    <w:rsid w:val="002B7CE4"/>
    <w:rsid w:val="002C4466"/>
    <w:rsid w:val="002E0718"/>
    <w:rsid w:val="002E2D5C"/>
    <w:rsid w:val="002F06FC"/>
    <w:rsid w:val="002F0713"/>
    <w:rsid w:val="002F17CE"/>
    <w:rsid w:val="00303811"/>
    <w:rsid w:val="003041BF"/>
    <w:rsid w:val="00332DF9"/>
    <w:rsid w:val="00337C03"/>
    <w:rsid w:val="003446E6"/>
    <w:rsid w:val="00357B49"/>
    <w:rsid w:val="00360D5A"/>
    <w:rsid w:val="003640D8"/>
    <w:rsid w:val="003641B9"/>
    <w:rsid w:val="00365F68"/>
    <w:rsid w:val="00380DD5"/>
    <w:rsid w:val="00383250"/>
    <w:rsid w:val="00384896"/>
    <w:rsid w:val="00391E5F"/>
    <w:rsid w:val="00395512"/>
    <w:rsid w:val="003A080C"/>
    <w:rsid w:val="003A0BDD"/>
    <w:rsid w:val="003A249D"/>
    <w:rsid w:val="003A297F"/>
    <w:rsid w:val="003A4210"/>
    <w:rsid w:val="003A6AD8"/>
    <w:rsid w:val="003B4233"/>
    <w:rsid w:val="003C2A9D"/>
    <w:rsid w:val="003D413A"/>
    <w:rsid w:val="003D7558"/>
    <w:rsid w:val="003D7C25"/>
    <w:rsid w:val="003E388C"/>
    <w:rsid w:val="003E65A9"/>
    <w:rsid w:val="004005CE"/>
    <w:rsid w:val="004006EA"/>
    <w:rsid w:val="00404F9D"/>
    <w:rsid w:val="00414A6F"/>
    <w:rsid w:val="00417D1E"/>
    <w:rsid w:val="00420478"/>
    <w:rsid w:val="004224AE"/>
    <w:rsid w:val="00424A7B"/>
    <w:rsid w:val="0045233A"/>
    <w:rsid w:val="00454DAF"/>
    <w:rsid w:val="00456C48"/>
    <w:rsid w:val="00463CFB"/>
    <w:rsid w:val="004839D9"/>
    <w:rsid w:val="00493438"/>
    <w:rsid w:val="00494BFB"/>
    <w:rsid w:val="00494D5E"/>
    <w:rsid w:val="004A18FA"/>
    <w:rsid w:val="004A19D8"/>
    <w:rsid w:val="004B0AD8"/>
    <w:rsid w:val="004B4880"/>
    <w:rsid w:val="004B7B04"/>
    <w:rsid w:val="004C09B4"/>
    <w:rsid w:val="004E0A1C"/>
    <w:rsid w:val="004E14F5"/>
    <w:rsid w:val="004E1FCF"/>
    <w:rsid w:val="004F484C"/>
    <w:rsid w:val="00502009"/>
    <w:rsid w:val="00503677"/>
    <w:rsid w:val="005152E6"/>
    <w:rsid w:val="005218A9"/>
    <w:rsid w:val="00525AAE"/>
    <w:rsid w:val="00526971"/>
    <w:rsid w:val="005464A3"/>
    <w:rsid w:val="00546EDD"/>
    <w:rsid w:val="00553014"/>
    <w:rsid w:val="005620D7"/>
    <w:rsid w:val="00565005"/>
    <w:rsid w:val="00583162"/>
    <w:rsid w:val="005A10ED"/>
    <w:rsid w:val="005A2B59"/>
    <w:rsid w:val="005A43A9"/>
    <w:rsid w:val="005C0E82"/>
    <w:rsid w:val="005C0F49"/>
    <w:rsid w:val="005C4AFF"/>
    <w:rsid w:val="005D6B2E"/>
    <w:rsid w:val="005E006E"/>
    <w:rsid w:val="005E7913"/>
    <w:rsid w:val="005F1AE3"/>
    <w:rsid w:val="005F6236"/>
    <w:rsid w:val="006032CC"/>
    <w:rsid w:val="006100C3"/>
    <w:rsid w:val="006101DE"/>
    <w:rsid w:val="006223B3"/>
    <w:rsid w:val="0062265A"/>
    <w:rsid w:val="00623462"/>
    <w:rsid w:val="006305EE"/>
    <w:rsid w:val="00635EB0"/>
    <w:rsid w:val="00637AFF"/>
    <w:rsid w:val="0064008C"/>
    <w:rsid w:val="00643511"/>
    <w:rsid w:val="006448C2"/>
    <w:rsid w:val="0065069A"/>
    <w:rsid w:val="006518D2"/>
    <w:rsid w:val="00671730"/>
    <w:rsid w:val="00680189"/>
    <w:rsid w:val="00690250"/>
    <w:rsid w:val="006908A2"/>
    <w:rsid w:val="0069255C"/>
    <w:rsid w:val="00697143"/>
    <w:rsid w:val="006A0384"/>
    <w:rsid w:val="006A6E4B"/>
    <w:rsid w:val="006A71D4"/>
    <w:rsid w:val="006B16F0"/>
    <w:rsid w:val="006B359C"/>
    <w:rsid w:val="006C58D4"/>
    <w:rsid w:val="006D320C"/>
    <w:rsid w:val="006F0527"/>
    <w:rsid w:val="006F0DF0"/>
    <w:rsid w:val="006F467B"/>
    <w:rsid w:val="006F4770"/>
    <w:rsid w:val="006F5C6B"/>
    <w:rsid w:val="00701454"/>
    <w:rsid w:val="00707309"/>
    <w:rsid w:val="00711F67"/>
    <w:rsid w:val="00727819"/>
    <w:rsid w:val="00737FFA"/>
    <w:rsid w:val="007452BF"/>
    <w:rsid w:val="00751BD0"/>
    <w:rsid w:val="0075443A"/>
    <w:rsid w:val="00762252"/>
    <w:rsid w:val="0076394E"/>
    <w:rsid w:val="007654F1"/>
    <w:rsid w:val="00772F56"/>
    <w:rsid w:val="00776355"/>
    <w:rsid w:val="00784F34"/>
    <w:rsid w:val="00792F26"/>
    <w:rsid w:val="007A1080"/>
    <w:rsid w:val="007A128A"/>
    <w:rsid w:val="007A7C18"/>
    <w:rsid w:val="007C169E"/>
    <w:rsid w:val="007D5935"/>
    <w:rsid w:val="007D665A"/>
    <w:rsid w:val="007F7D42"/>
    <w:rsid w:val="0080075F"/>
    <w:rsid w:val="00803E9C"/>
    <w:rsid w:val="008145D4"/>
    <w:rsid w:val="00814C66"/>
    <w:rsid w:val="0084131D"/>
    <w:rsid w:val="00857DDD"/>
    <w:rsid w:val="0086054A"/>
    <w:rsid w:val="00860C82"/>
    <w:rsid w:val="00875C4B"/>
    <w:rsid w:val="00881B9C"/>
    <w:rsid w:val="00883559"/>
    <w:rsid w:val="00892B9E"/>
    <w:rsid w:val="00894D85"/>
    <w:rsid w:val="008A317E"/>
    <w:rsid w:val="008B7268"/>
    <w:rsid w:val="008D4DCE"/>
    <w:rsid w:val="008E1774"/>
    <w:rsid w:val="008E3E5D"/>
    <w:rsid w:val="008F6181"/>
    <w:rsid w:val="0091071B"/>
    <w:rsid w:val="00913BF7"/>
    <w:rsid w:val="00915909"/>
    <w:rsid w:val="00916AF1"/>
    <w:rsid w:val="00937DC3"/>
    <w:rsid w:val="00941F4C"/>
    <w:rsid w:val="009447CB"/>
    <w:rsid w:val="00946FB8"/>
    <w:rsid w:val="00953CC2"/>
    <w:rsid w:val="0095642C"/>
    <w:rsid w:val="00981D97"/>
    <w:rsid w:val="00983336"/>
    <w:rsid w:val="00985EF8"/>
    <w:rsid w:val="00993333"/>
    <w:rsid w:val="009A1AB1"/>
    <w:rsid w:val="009A3470"/>
    <w:rsid w:val="009A53B9"/>
    <w:rsid w:val="009A6057"/>
    <w:rsid w:val="009C1291"/>
    <w:rsid w:val="009D0C24"/>
    <w:rsid w:val="009D6878"/>
    <w:rsid w:val="009E224B"/>
    <w:rsid w:val="009F1843"/>
    <w:rsid w:val="00A01C41"/>
    <w:rsid w:val="00A01D16"/>
    <w:rsid w:val="00A042A6"/>
    <w:rsid w:val="00A07E63"/>
    <w:rsid w:val="00A20F42"/>
    <w:rsid w:val="00A22DFE"/>
    <w:rsid w:val="00A26078"/>
    <w:rsid w:val="00A2694D"/>
    <w:rsid w:val="00A30A56"/>
    <w:rsid w:val="00A32FD6"/>
    <w:rsid w:val="00A33C85"/>
    <w:rsid w:val="00A36962"/>
    <w:rsid w:val="00A42F9C"/>
    <w:rsid w:val="00A447CA"/>
    <w:rsid w:val="00A452D5"/>
    <w:rsid w:val="00A512C9"/>
    <w:rsid w:val="00A555E4"/>
    <w:rsid w:val="00A602BD"/>
    <w:rsid w:val="00A60A7B"/>
    <w:rsid w:val="00A65CCF"/>
    <w:rsid w:val="00A7425F"/>
    <w:rsid w:val="00A83D08"/>
    <w:rsid w:val="00AA0B78"/>
    <w:rsid w:val="00AA3899"/>
    <w:rsid w:val="00AA4D60"/>
    <w:rsid w:val="00AA71D5"/>
    <w:rsid w:val="00AA74CD"/>
    <w:rsid w:val="00AB1BED"/>
    <w:rsid w:val="00AB62FE"/>
    <w:rsid w:val="00AB6750"/>
    <w:rsid w:val="00AE7BA3"/>
    <w:rsid w:val="00AF0EBF"/>
    <w:rsid w:val="00AF315C"/>
    <w:rsid w:val="00AF3647"/>
    <w:rsid w:val="00AF44AA"/>
    <w:rsid w:val="00AF4845"/>
    <w:rsid w:val="00B1164D"/>
    <w:rsid w:val="00B139D7"/>
    <w:rsid w:val="00B20A5C"/>
    <w:rsid w:val="00B24063"/>
    <w:rsid w:val="00B336BC"/>
    <w:rsid w:val="00B34E0C"/>
    <w:rsid w:val="00B479AA"/>
    <w:rsid w:val="00B54A32"/>
    <w:rsid w:val="00B57345"/>
    <w:rsid w:val="00B6253D"/>
    <w:rsid w:val="00B64B51"/>
    <w:rsid w:val="00B75F38"/>
    <w:rsid w:val="00B75FAC"/>
    <w:rsid w:val="00B8555F"/>
    <w:rsid w:val="00BB6CC1"/>
    <w:rsid w:val="00BC18D8"/>
    <w:rsid w:val="00BC3F39"/>
    <w:rsid w:val="00BC6133"/>
    <w:rsid w:val="00BD4FD7"/>
    <w:rsid w:val="00BE5745"/>
    <w:rsid w:val="00BF4603"/>
    <w:rsid w:val="00C0015C"/>
    <w:rsid w:val="00C010BF"/>
    <w:rsid w:val="00C125BA"/>
    <w:rsid w:val="00C14ADE"/>
    <w:rsid w:val="00C14FDD"/>
    <w:rsid w:val="00C23066"/>
    <w:rsid w:val="00C234CD"/>
    <w:rsid w:val="00C34CB1"/>
    <w:rsid w:val="00C3732B"/>
    <w:rsid w:val="00C410A3"/>
    <w:rsid w:val="00C52E6A"/>
    <w:rsid w:val="00C53A30"/>
    <w:rsid w:val="00C57E0F"/>
    <w:rsid w:val="00C628AF"/>
    <w:rsid w:val="00C711D1"/>
    <w:rsid w:val="00C76CCC"/>
    <w:rsid w:val="00C80FAE"/>
    <w:rsid w:val="00C864CC"/>
    <w:rsid w:val="00C948D3"/>
    <w:rsid w:val="00CB21EC"/>
    <w:rsid w:val="00CC0902"/>
    <w:rsid w:val="00CD4553"/>
    <w:rsid w:val="00CD5AEA"/>
    <w:rsid w:val="00CD65EB"/>
    <w:rsid w:val="00CE0B3E"/>
    <w:rsid w:val="00CE3019"/>
    <w:rsid w:val="00CE5B2E"/>
    <w:rsid w:val="00CE72A0"/>
    <w:rsid w:val="00CF3606"/>
    <w:rsid w:val="00D04906"/>
    <w:rsid w:val="00D159FA"/>
    <w:rsid w:val="00D20A19"/>
    <w:rsid w:val="00D20FD8"/>
    <w:rsid w:val="00D30E45"/>
    <w:rsid w:val="00D3237F"/>
    <w:rsid w:val="00D43B0A"/>
    <w:rsid w:val="00D61F86"/>
    <w:rsid w:val="00D70BD0"/>
    <w:rsid w:val="00D931EB"/>
    <w:rsid w:val="00D9467F"/>
    <w:rsid w:val="00D94AEC"/>
    <w:rsid w:val="00DA1290"/>
    <w:rsid w:val="00DA539B"/>
    <w:rsid w:val="00DA5B7E"/>
    <w:rsid w:val="00DA5D8D"/>
    <w:rsid w:val="00DD19F1"/>
    <w:rsid w:val="00DE75C5"/>
    <w:rsid w:val="00DF49D9"/>
    <w:rsid w:val="00DF544E"/>
    <w:rsid w:val="00DF6707"/>
    <w:rsid w:val="00DF6B12"/>
    <w:rsid w:val="00E10CAF"/>
    <w:rsid w:val="00E173FF"/>
    <w:rsid w:val="00E26AD4"/>
    <w:rsid w:val="00E31F48"/>
    <w:rsid w:val="00E356E4"/>
    <w:rsid w:val="00E36E31"/>
    <w:rsid w:val="00E375D8"/>
    <w:rsid w:val="00E425AB"/>
    <w:rsid w:val="00E45800"/>
    <w:rsid w:val="00E52B44"/>
    <w:rsid w:val="00E54117"/>
    <w:rsid w:val="00E61780"/>
    <w:rsid w:val="00E719B8"/>
    <w:rsid w:val="00E76847"/>
    <w:rsid w:val="00E833D8"/>
    <w:rsid w:val="00E907E4"/>
    <w:rsid w:val="00E91F7A"/>
    <w:rsid w:val="00E92DB5"/>
    <w:rsid w:val="00EA0EB2"/>
    <w:rsid w:val="00EA2EC0"/>
    <w:rsid w:val="00EB0F32"/>
    <w:rsid w:val="00EB2739"/>
    <w:rsid w:val="00EC038C"/>
    <w:rsid w:val="00EC6E08"/>
    <w:rsid w:val="00ED41CF"/>
    <w:rsid w:val="00EE058B"/>
    <w:rsid w:val="00EE35AA"/>
    <w:rsid w:val="00EE6EB8"/>
    <w:rsid w:val="00EF1F37"/>
    <w:rsid w:val="00F03AA3"/>
    <w:rsid w:val="00F0630D"/>
    <w:rsid w:val="00F1332B"/>
    <w:rsid w:val="00F14B79"/>
    <w:rsid w:val="00F17A4D"/>
    <w:rsid w:val="00F23096"/>
    <w:rsid w:val="00F236F2"/>
    <w:rsid w:val="00F250C4"/>
    <w:rsid w:val="00F3047A"/>
    <w:rsid w:val="00F32831"/>
    <w:rsid w:val="00F32CBC"/>
    <w:rsid w:val="00F338B0"/>
    <w:rsid w:val="00F362B6"/>
    <w:rsid w:val="00F36389"/>
    <w:rsid w:val="00F37D82"/>
    <w:rsid w:val="00F41061"/>
    <w:rsid w:val="00F45C09"/>
    <w:rsid w:val="00F50B3C"/>
    <w:rsid w:val="00F54FDD"/>
    <w:rsid w:val="00F71FEB"/>
    <w:rsid w:val="00F74073"/>
    <w:rsid w:val="00F77CEC"/>
    <w:rsid w:val="00F85ECB"/>
    <w:rsid w:val="00FB0AC3"/>
    <w:rsid w:val="00FB117D"/>
    <w:rsid w:val="00FC68A1"/>
    <w:rsid w:val="00FD3422"/>
    <w:rsid w:val="00FD643D"/>
    <w:rsid w:val="00FE48C2"/>
    <w:rsid w:val="00FE5A8B"/>
    <w:rsid w:val="00FE6288"/>
    <w:rsid w:val="00FE71D1"/>
    <w:rsid w:val="00FF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2287906"/>
  <w15:chartTrackingRefBased/>
  <w15:docId w15:val="{56A99767-1119-45B7-A9AC-50B5C0AA50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Body Text" w:uiPriority="1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101DE"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4B4880"/>
    <w:rPr>
      <w:sz w:val="18"/>
      <w:szCs w:val="18"/>
    </w:rPr>
  </w:style>
  <w:style w:type="paragraph" w:styleId="Header">
    <w:name w:val="header"/>
    <w:basedOn w:val="Normal"/>
    <w:link w:val="HeaderChar"/>
    <w:rsid w:val="00ED41C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link w:val="Header"/>
    <w:rsid w:val="00ED41CF"/>
    <w:rPr>
      <w:sz w:val="18"/>
      <w:szCs w:val="18"/>
    </w:rPr>
  </w:style>
  <w:style w:type="paragraph" w:styleId="Footer">
    <w:name w:val="footer"/>
    <w:basedOn w:val="Normal"/>
    <w:link w:val="FooterChar"/>
    <w:rsid w:val="00ED41CF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link w:val="Footer"/>
    <w:rsid w:val="00ED41CF"/>
    <w:rPr>
      <w:sz w:val="18"/>
      <w:szCs w:val="18"/>
    </w:rPr>
  </w:style>
  <w:style w:type="paragraph" w:styleId="ListParagraph">
    <w:name w:val="List Paragraph"/>
    <w:basedOn w:val="Normal"/>
    <w:uiPriority w:val="1"/>
    <w:qFormat/>
    <w:rsid w:val="001A1E76"/>
    <w:pPr>
      <w:spacing w:after="200"/>
      <w:ind w:left="720"/>
      <w:contextualSpacing/>
    </w:pPr>
    <w:rPr>
      <w:rFonts w:ascii="Cambria" w:hAnsi="Cambria"/>
      <w:lang w:eastAsia="en-US"/>
    </w:rPr>
  </w:style>
  <w:style w:type="table" w:styleId="TableGrid">
    <w:name w:val="Table Grid"/>
    <w:basedOn w:val="TableNormal"/>
    <w:rsid w:val="002358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F1332B"/>
    <w:rPr>
      <w:rFonts w:ascii="NimbusRomNo9L-Medi" w:hAnsi="NimbusRomNo9L-Medi" w:hint="default"/>
      <w:b/>
      <w:bCs/>
      <w:i w:val="0"/>
      <w:iCs w:val="0"/>
      <w:color w:val="000000"/>
      <w:sz w:val="24"/>
      <w:szCs w:val="24"/>
    </w:rPr>
  </w:style>
  <w:style w:type="paragraph" w:customStyle="1" w:styleId="Default">
    <w:name w:val="Default"/>
    <w:rsid w:val="006F0527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A01C41"/>
    <w:pPr>
      <w:widowControl w:val="0"/>
      <w:autoSpaceDE w:val="0"/>
      <w:autoSpaceDN w:val="0"/>
    </w:pPr>
    <w:rPr>
      <w:rFonts w:eastAsia="Times New Roman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A01C41"/>
    <w:rPr>
      <w:rFonts w:eastAsia="Times New Roman"/>
      <w:sz w:val="24"/>
      <w:szCs w:val="24"/>
      <w:lang w:eastAsia="en-US"/>
    </w:rPr>
  </w:style>
  <w:style w:type="table" w:styleId="GridTable4">
    <w:name w:val="Grid Table 4"/>
    <w:basedOn w:val="TableNormal"/>
    <w:uiPriority w:val="49"/>
    <w:rsid w:val="009A53B9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">
    <w:name w:val="Grid Table 2"/>
    <w:basedOn w:val="TableNormal"/>
    <w:uiPriority w:val="47"/>
    <w:rsid w:val="009A53B9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rsid w:val="0099333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9333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86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64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6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923186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6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70144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76625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8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14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7974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2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9716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825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62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457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1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57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824238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62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6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2438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23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690297">
          <w:marLeft w:val="547"/>
          <w:marRight w:val="0"/>
          <w:marTop w:val="7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49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289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057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128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27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7358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39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73467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43280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7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84299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72608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29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88095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38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61980">
          <w:marLeft w:val="1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56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9690044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12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08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65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9017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271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826685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8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16030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7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9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1122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708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51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546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50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40878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12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460096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9608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03051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8113">
          <w:marLeft w:val="180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400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997632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01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76759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2256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20708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00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075404">
          <w:marLeft w:val="547"/>
          <w:marRight w:val="0"/>
          <w:marTop w:val="17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522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63655">
          <w:marLeft w:val="1166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07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88729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74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771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5908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0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479992">
          <w:marLeft w:val="547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0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05365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395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78936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98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69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58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481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049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8014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72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24933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78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059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26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118543">
          <w:marLeft w:val="1166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434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9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531578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14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584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39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11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6623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sv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f13b610e-d3b5-490f-b165-988100e8232a}" enabled="1" method="Standard" siteId="{5a4ba6f9-f531-4f32-9467-398f19e69de4}" contentBits="1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6</Pages>
  <Words>1348</Words>
  <Characters>769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浙江大学200__–200__学年__季学期</vt:lpstr>
    </vt:vector>
  </TitlesOfParts>
  <Company>YZKJ</Company>
  <LinksUpToDate>false</LinksUpToDate>
  <CharactersWithSpaces>9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浙江大学200__–200__学年__季学期</dc:title>
  <dc:subject/>
  <dc:creator>YZD</dc:creator>
  <cp:keywords/>
  <dc:description/>
  <cp:lastModifiedBy>Zonghua Gu</cp:lastModifiedBy>
  <cp:revision>12</cp:revision>
  <cp:lastPrinted>2019-06-26T08:31:00Z</cp:lastPrinted>
  <dcterms:created xsi:type="dcterms:W3CDTF">2024-12-09T20:36:00Z</dcterms:created>
  <dcterms:modified xsi:type="dcterms:W3CDTF">2024-12-09T2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HeaderShapeIds">
    <vt:lpwstr>4d1b732,4c0497cb,6c5fcf66</vt:lpwstr>
  </property>
  <property fmtid="{D5CDD505-2E9C-101B-9397-08002B2CF9AE}" pid="3" name="ClassificationContentMarkingHeaderFontProps">
    <vt:lpwstr>#000000,8,Calibri</vt:lpwstr>
  </property>
  <property fmtid="{D5CDD505-2E9C-101B-9397-08002B2CF9AE}" pid="4" name="ClassificationContentMarkingHeaderText">
    <vt:lpwstr>Begränsad delning</vt:lpwstr>
  </property>
</Properties>
</file>